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79B6" w:rsidRDefault="00FB79B6" w:rsidP="00C41401">
      <w:pPr>
        <w:rPr>
          <w:rFonts w:cs="Times New Roman"/>
          <w:b/>
          <w:sz w:val="36"/>
          <w:szCs w:val="24"/>
        </w:rPr>
      </w:pPr>
      <w:r w:rsidRPr="00FB79B6">
        <w:rPr>
          <w:rFonts w:cs="Times New Roman"/>
          <w:b/>
          <w:sz w:val="36"/>
          <w:szCs w:val="24"/>
        </w:rPr>
        <w:t>TASK_01:</w:t>
      </w:r>
    </w:p>
    <w:p w:rsidR="00FB79B6" w:rsidRPr="00FB79B6" w:rsidRDefault="00FB79B6" w:rsidP="00FB79B6">
      <w:pPr>
        <w:rPr>
          <w:rFonts w:cs="Times New Roman"/>
          <w:b/>
          <w:sz w:val="24"/>
          <w:szCs w:val="24"/>
        </w:rPr>
      </w:pPr>
      <w:r w:rsidRPr="00FB79B6">
        <w:rPr>
          <w:rFonts w:cs="Times New Roman"/>
          <w:b/>
          <w:sz w:val="24"/>
          <w:szCs w:val="24"/>
        </w:rPr>
        <w:t>Download Language Specification Document Template from google class room and complete</w:t>
      </w:r>
    </w:p>
    <w:p w:rsidR="00FB79B6" w:rsidRPr="00FB79B6" w:rsidRDefault="00FB79B6" w:rsidP="00FB79B6">
      <w:pPr>
        <w:rPr>
          <w:rFonts w:cs="Times New Roman"/>
          <w:b/>
          <w:sz w:val="24"/>
          <w:szCs w:val="24"/>
        </w:rPr>
      </w:pPr>
      <w:r w:rsidRPr="00FB79B6">
        <w:rPr>
          <w:rFonts w:cs="Times New Roman"/>
          <w:b/>
          <w:sz w:val="24"/>
          <w:szCs w:val="24"/>
        </w:rPr>
        <w:t>the document for C++ Language.</w:t>
      </w:r>
    </w:p>
    <w:p w:rsidR="00FB79B6" w:rsidRPr="00FB79B6" w:rsidRDefault="00FB79B6" w:rsidP="00FB79B6">
      <w:pPr>
        <w:rPr>
          <w:rFonts w:cs="Times New Roman"/>
          <w:b/>
          <w:sz w:val="24"/>
          <w:szCs w:val="24"/>
        </w:rPr>
      </w:pPr>
      <w:r w:rsidRPr="00FB79B6">
        <w:rPr>
          <w:rFonts w:cs="Times New Roman"/>
          <w:b/>
          <w:sz w:val="24"/>
          <w:szCs w:val="24"/>
        </w:rPr>
        <w:t>Note: Template for Language Specification Document is available at google class room.</w:t>
      </w:r>
    </w:p>
    <w:p w:rsidR="00C41401" w:rsidRPr="00475F3D" w:rsidRDefault="00C41401" w:rsidP="00C41401">
      <w:pPr>
        <w:rPr>
          <w:rFonts w:cs="Times New Roman"/>
          <w:b/>
          <w:sz w:val="32"/>
          <w:szCs w:val="24"/>
        </w:rPr>
      </w:pPr>
      <w:r w:rsidRPr="00475F3D">
        <w:rPr>
          <w:rFonts w:cs="Times New Roman"/>
          <w:b/>
          <w:sz w:val="32"/>
          <w:szCs w:val="24"/>
        </w:rPr>
        <w:t>Motivation:</w:t>
      </w:r>
    </w:p>
    <w:p w:rsidR="008D74F9" w:rsidRPr="00783866" w:rsidRDefault="00783866" w:rsidP="00C41401">
      <w:pPr>
        <w:rPr>
          <w:rFonts w:cs="Times New Roman"/>
          <w:sz w:val="24"/>
          <w:szCs w:val="24"/>
        </w:rPr>
      </w:pPr>
      <w:r w:rsidRPr="00783866">
        <w:rPr>
          <w:rFonts w:cs="Arial"/>
          <w:b/>
          <w:bCs/>
          <w:color w:val="222222"/>
          <w:sz w:val="24"/>
          <w:szCs w:val="24"/>
          <w:shd w:val="clear" w:color="auto" w:fill="FFFFFF"/>
        </w:rPr>
        <w:t>C++</w:t>
      </w:r>
      <w:r w:rsidRPr="00783866">
        <w:rPr>
          <w:rFonts w:cs="Arial"/>
          <w:color w:val="222222"/>
          <w:sz w:val="24"/>
          <w:szCs w:val="24"/>
          <w:shd w:val="clear" w:color="auto" w:fill="FFFFFF"/>
        </w:rPr>
        <w:t> is a</w:t>
      </w:r>
      <w:r w:rsidR="00FB79B6">
        <w:rPr>
          <w:rFonts w:cs="Arial"/>
          <w:color w:val="222222"/>
          <w:sz w:val="24"/>
          <w:szCs w:val="24"/>
          <w:shd w:val="clear" w:color="auto" w:fill="FFFFFF"/>
        </w:rPr>
        <w:t xml:space="preserve"> procedural </w:t>
      </w:r>
      <w:bookmarkStart w:id="0" w:name="_GoBack"/>
      <w:bookmarkEnd w:id="0"/>
      <w:r w:rsidR="00FB79B6">
        <w:rPr>
          <w:rFonts w:cs="Arial"/>
          <w:color w:val="222222"/>
          <w:sz w:val="24"/>
          <w:szCs w:val="24"/>
          <w:shd w:val="clear" w:color="auto" w:fill="FFFFFF"/>
        </w:rPr>
        <w:t>and a</w:t>
      </w:r>
      <w:r w:rsidRPr="00783866">
        <w:rPr>
          <w:rFonts w:cs="Arial"/>
          <w:color w:val="222222"/>
          <w:sz w:val="24"/>
          <w:szCs w:val="24"/>
          <w:shd w:val="clear" w:color="auto" w:fill="FFFFFF"/>
        </w:rPr>
        <w:t xml:space="preserve"> general-purpose object-oriented </w:t>
      </w:r>
      <w:r w:rsidRPr="00783866">
        <w:rPr>
          <w:rFonts w:cs="Arial"/>
          <w:b/>
          <w:bCs/>
          <w:color w:val="222222"/>
          <w:sz w:val="24"/>
          <w:szCs w:val="24"/>
          <w:shd w:val="clear" w:color="auto" w:fill="FFFFFF"/>
        </w:rPr>
        <w:t>programming language developed</w:t>
      </w:r>
      <w:r w:rsidR="00FB79B6">
        <w:rPr>
          <w:rFonts w:cs="Arial"/>
          <w:color w:val="222222"/>
          <w:sz w:val="24"/>
          <w:szCs w:val="24"/>
          <w:shd w:val="clear" w:color="auto" w:fill="FFFFFF"/>
        </w:rPr>
        <w:t xml:space="preserve"> for implementing OOP concepts which are not introduced in C language and also the syntax is more user friendly for users.</w:t>
      </w:r>
    </w:p>
    <w:p w:rsidR="00C41401" w:rsidRPr="00783866" w:rsidRDefault="00C41401" w:rsidP="00C41401">
      <w:pPr>
        <w:rPr>
          <w:rFonts w:cs="Times New Roman"/>
          <w:b/>
          <w:sz w:val="28"/>
          <w:szCs w:val="24"/>
        </w:rPr>
      </w:pPr>
      <w:r w:rsidRPr="00783866">
        <w:rPr>
          <w:rFonts w:cs="Times New Roman"/>
          <w:b/>
          <w:sz w:val="28"/>
          <w:szCs w:val="24"/>
        </w:rPr>
        <w:t>Targeted Audience:</w:t>
      </w:r>
    </w:p>
    <w:p w:rsidR="00783866" w:rsidRPr="00783866" w:rsidRDefault="00FB79B6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P</w:t>
      </w:r>
      <w:r w:rsidR="00783866" w:rsidRPr="00783866">
        <w:rPr>
          <w:rFonts w:cs="Times New Roman"/>
          <w:sz w:val="24"/>
          <w:szCs w:val="24"/>
        </w:rPr>
        <w:t>rogrammers</w:t>
      </w:r>
      <w:r>
        <w:rPr>
          <w:rFonts w:cs="Times New Roman"/>
          <w:sz w:val="24"/>
          <w:szCs w:val="24"/>
        </w:rPr>
        <w:t xml:space="preserve">, young generation </w:t>
      </w:r>
    </w:p>
    <w:p w:rsidR="00C41401" w:rsidRPr="00783866" w:rsidRDefault="00C41401" w:rsidP="00C41401">
      <w:pPr>
        <w:rPr>
          <w:rFonts w:cs="Times New Roman"/>
          <w:b/>
          <w:sz w:val="32"/>
          <w:szCs w:val="24"/>
        </w:rPr>
      </w:pPr>
      <w:r w:rsidRPr="00783866">
        <w:rPr>
          <w:rFonts w:cs="Times New Roman"/>
          <w:b/>
          <w:sz w:val="32"/>
          <w:szCs w:val="24"/>
        </w:rPr>
        <w:t>Language Paradigm:</w:t>
      </w:r>
    </w:p>
    <w:p w:rsidR="008D74F9" w:rsidRPr="00783866" w:rsidRDefault="008D74F9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Multi-paradigm</w:t>
      </w:r>
      <w:r w:rsidR="00FB79B6">
        <w:rPr>
          <w:rFonts w:cs="Times New Roman"/>
          <w:sz w:val="24"/>
          <w:szCs w:val="24"/>
        </w:rPr>
        <w:t xml:space="preserve"> </w:t>
      </w:r>
      <w:r w:rsidRPr="00783866">
        <w:rPr>
          <w:rFonts w:cs="Times New Roman"/>
          <w:sz w:val="24"/>
          <w:szCs w:val="24"/>
        </w:rPr>
        <w:t>(procedural, object oriented);</w:t>
      </w:r>
    </w:p>
    <w:p w:rsidR="00E12016" w:rsidRPr="00783866" w:rsidRDefault="00E12016" w:rsidP="00C41401">
      <w:pPr>
        <w:rPr>
          <w:rFonts w:cs="Times New Roman"/>
          <w:b/>
          <w:sz w:val="32"/>
          <w:szCs w:val="24"/>
        </w:rPr>
      </w:pPr>
      <w:r w:rsidRPr="00783866">
        <w:rPr>
          <w:rFonts w:cs="Times New Roman"/>
          <w:b/>
          <w:sz w:val="32"/>
          <w:szCs w:val="24"/>
        </w:rPr>
        <w:t>Case sensitivity:</w:t>
      </w:r>
    </w:p>
    <w:p w:rsidR="008D74F9" w:rsidRPr="00783866" w:rsidRDefault="008D74F9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It is case sensitive.</w:t>
      </w:r>
    </w:p>
    <w:p w:rsidR="00C41401" w:rsidRPr="00783866" w:rsidRDefault="00C41401" w:rsidP="006D12A6">
      <w:pPr>
        <w:tabs>
          <w:tab w:val="left" w:pos="7935"/>
        </w:tabs>
        <w:rPr>
          <w:rFonts w:cs="Times New Roman"/>
          <w:b/>
          <w:sz w:val="24"/>
          <w:szCs w:val="24"/>
        </w:rPr>
      </w:pPr>
      <w:r w:rsidRPr="00783866">
        <w:rPr>
          <w:rFonts w:cs="Times New Roman"/>
          <w:b/>
          <w:sz w:val="32"/>
          <w:szCs w:val="24"/>
        </w:rPr>
        <w:t>Keywords</w:t>
      </w:r>
      <w:r w:rsidR="00CE133E" w:rsidRPr="00783866">
        <w:rPr>
          <w:rFonts w:cs="Times New Roman"/>
          <w:b/>
          <w:sz w:val="32"/>
          <w:szCs w:val="24"/>
        </w:rPr>
        <w:t xml:space="preserve">: </w:t>
      </w:r>
      <w:r w:rsidR="006D12A6" w:rsidRPr="00783866">
        <w:rPr>
          <w:rFonts w:cs="Times New Roman"/>
          <w:b/>
          <w:sz w:val="24"/>
          <w:szCs w:val="24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497"/>
        <w:gridCol w:w="1620"/>
      </w:tblGrid>
      <w:tr w:rsidR="004956FF" w:rsidRPr="00783866" w:rsidTr="0062183D">
        <w:tc>
          <w:tcPr>
            <w:tcW w:w="1558" w:type="dxa"/>
          </w:tcPr>
          <w:p w:rsidR="004956FF" w:rsidRPr="00783866" w:rsidRDefault="004956FF" w:rsidP="00E3151B">
            <w:pPr>
              <w:rPr>
                <w:rFonts w:cs="Times New Roman"/>
                <w:b/>
                <w:sz w:val="24"/>
                <w:szCs w:val="24"/>
              </w:rPr>
            </w:pPr>
            <w:r w:rsidRPr="00783866">
              <w:rPr>
                <w:rFonts w:cs="Times New Roman"/>
                <w:b/>
                <w:sz w:val="24"/>
                <w:szCs w:val="24"/>
              </w:rPr>
              <w:t>Keyword</w:t>
            </w:r>
          </w:p>
        </w:tc>
        <w:tc>
          <w:tcPr>
            <w:tcW w:w="1497" w:type="dxa"/>
          </w:tcPr>
          <w:p w:rsidR="004956FF" w:rsidRPr="00783866" w:rsidRDefault="004956FF" w:rsidP="00E3151B">
            <w:pPr>
              <w:rPr>
                <w:rFonts w:cs="Times New Roman"/>
                <w:b/>
                <w:sz w:val="24"/>
                <w:szCs w:val="24"/>
              </w:rPr>
            </w:pPr>
            <w:r w:rsidRPr="00783866">
              <w:rPr>
                <w:rFonts w:cs="Times New Roman"/>
                <w:b/>
                <w:sz w:val="24"/>
                <w:szCs w:val="24"/>
              </w:rPr>
              <w:t>Keyword</w:t>
            </w:r>
          </w:p>
        </w:tc>
        <w:tc>
          <w:tcPr>
            <w:tcW w:w="1620" w:type="dxa"/>
          </w:tcPr>
          <w:p w:rsidR="004956FF" w:rsidRPr="00783866" w:rsidRDefault="004956FF" w:rsidP="00E3151B">
            <w:pPr>
              <w:rPr>
                <w:rFonts w:cs="Times New Roman"/>
                <w:b/>
                <w:sz w:val="24"/>
                <w:szCs w:val="24"/>
              </w:rPr>
            </w:pPr>
            <w:r w:rsidRPr="00783866">
              <w:rPr>
                <w:rFonts w:cs="Times New Roman"/>
                <w:b/>
                <w:sz w:val="24"/>
                <w:szCs w:val="24"/>
              </w:rPr>
              <w:t>Keyword</w:t>
            </w:r>
          </w:p>
        </w:tc>
      </w:tr>
      <w:tr w:rsidR="004956FF" w:rsidRPr="00783866" w:rsidTr="0062183D">
        <w:tc>
          <w:tcPr>
            <w:tcW w:w="1558" w:type="dxa"/>
          </w:tcPr>
          <w:p w:rsidR="004956FF" w:rsidRPr="00783866" w:rsidRDefault="00C7797A" w:rsidP="00E3151B">
            <w:pPr>
              <w:rPr>
                <w:rFonts w:cs="Times New Roman"/>
                <w:sz w:val="24"/>
                <w:szCs w:val="24"/>
              </w:rPr>
            </w:pPr>
            <w:r w:rsidRPr="00783866">
              <w:rPr>
                <w:rFonts w:cs="Times New Roman"/>
                <w:sz w:val="24"/>
                <w:szCs w:val="24"/>
              </w:rPr>
              <w:t>for</w:t>
            </w:r>
          </w:p>
        </w:tc>
        <w:tc>
          <w:tcPr>
            <w:tcW w:w="1497" w:type="dxa"/>
          </w:tcPr>
          <w:p w:rsidR="004956FF" w:rsidRPr="00783866" w:rsidRDefault="00C7797A" w:rsidP="00E3151B">
            <w:pPr>
              <w:rPr>
                <w:rFonts w:cs="Times New Roman"/>
                <w:sz w:val="24"/>
                <w:szCs w:val="24"/>
              </w:rPr>
            </w:pPr>
            <w:r w:rsidRPr="00783866">
              <w:rPr>
                <w:rFonts w:cs="Times New Roman"/>
                <w:sz w:val="24"/>
                <w:szCs w:val="24"/>
              </w:rPr>
              <w:t>main</w:t>
            </w:r>
          </w:p>
        </w:tc>
        <w:tc>
          <w:tcPr>
            <w:tcW w:w="1620" w:type="dxa"/>
          </w:tcPr>
          <w:p w:rsidR="004956FF" w:rsidRPr="00783866" w:rsidRDefault="00C7797A" w:rsidP="00E3151B">
            <w:pPr>
              <w:rPr>
                <w:rFonts w:cs="Times New Roman"/>
                <w:sz w:val="24"/>
                <w:szCs w:val="24"/>
              </w:rPr>
            </w:pPr>
            <w:r w:rsidRPr="00783866">
              <w:rPr>
                <w:rFonts w:cs="Times New Roman"/>
                <w:sz w:val="24"/>
                <w:szCs w:val="24"/>
              </w:rPr>
              <w:t>Try catch</w:t>
            </w:r>
          </w:p>
        </w:tc>
      </w:tr>
      <w:tr w:rsidR="004956FF" w:rsidRPr="00783866" w:rsidTr="0062183D">
        <w:tc>
          <w:tcPr>
            <w:tcW w:w="1558" w:type="dxa"/>
          </w:tcPr>
          <w:p w:rsidR="004956FF" w:rsidRPr="00783866" w:rsidRDefault="00C7797A" w:rsidP="00E3151B">
            <w:pPr>
              <w:rPr>
                <w:rFonts w:cs="Times New Roman"/>
                <w:sz w:val="24"/>
                <w:szCs w:val="24"/>
              </w:rPr>
            </w:pPr>
            <w:r w:rsidRPr="00783866">
              <w:rPr>
                <w:rFonts w:cs="Times New Roman"/>
                <w:sz w:val="24"/>
                <w:szCs w:val="24"/>
              </w:rPr>
              <w:t>double</w:t>
            </w:r>
          </w:p>
        </w:tc>
        <w:tc>
          <w:tcPr>
            <w:tcW w:w="1497" w:type="dxa"/>
          </w:tcPr>
          <w:p w:rsidR="004956FF" w:rsidRPr="00783866" w:rsidRDefault="00C7797A" w:rsidP="00E3151B">
            <w:pPr>
              <w:rPr>
                <w:rFonts w:cs="Times New Roman"/>
                <w:sz w:val="24"/>
                <w:szCs w:val="24"/>
              </w:rPr>
            </w:pPr>
            <w:r w:rsidRPr="00783866">
              <w:rPr>
                <w:rFonts w:cs="Times New Roman"/>
                <w:sz w:val="24"/>
                <w:szCs w:val="24"/>
              </w:rPr>
              <w:t>while</w:t>
            </w:r>
          </w:p>
        </w:tc>
        <w:tc>
          <w:tcPr>
            <w:tcW w:w="1620" w:type="dxa"/>
          </w:tcPr>
          <w:p w:rsidR="004956FF" w:rsidRPr="00783866" w:rsidRDefault="00C7797A" w:rsidP="00E3151B">
            <w:pPr>
              <w:rPr>
                <w:rFonts w:cs="Times New Roman"/>
                <w:sz w:val="24"/>
                <w:szCs w:val="24"/>
              </w:rPr>
            </w:pPr>
            <w:r w:rsidRPr="00783866">
              <w:rPr>
                <w:rFonts w:cs="Times New Roman"/>
                <w:sz w:val="24"/>
                <w:szCs w:val="24"/>
              </w:rPr>
              <w:t>throw</w:t>
            </w:r>
          </w:p>
        </w:tc>
      </w:tr>
      <w:tr w:rsidR="004956FF" w:rsidRPr="00783866" w:rsidTr="0062183D">
        <w:tc>
          <w:tcPr>
            <w:tcW w:w="1558" w:type="dxa"/>
          </w:tcPr>
          <w:p w:rsidR="004956FF" w:rsidRPr="00783866" w:rsidRDefault="00C7797A" w:rsidP="00E3151B">
            <w:pPr>
              <w:rPr>
                <w:rFonts w:cs="Times New Roman"/>
                <w:sz w:val="24"/>
                <w:szCs w:val="24"/>
              </w:rPr>
            </w:pPr>
            <w:r w:rsidRPr="00783866">
              <w:rPr>
                <w:rFonts w:cs="Times New Roman"/>
                <w:sz w:val="24"/>
                <w:szCs w:val="24"/>
              </w:rPr>
              <w:t>int</w:t>
            </w:r>
          </w:p>
        </w:tc>
        <w:tc>
          <w:tcPr>
            <w:tcW w:w="1497" w:type="dxa"/>
          </w:tcPr>
          <w:p w:rsidR="004956FF" w:rsidRPr="00783866" w:rsidRDefault="00C7797A" w:rsidP="00E3151B">
            <w:pPr>
              <w:rPr>
                <w:rFonts w:cs="Times New Roman"/>
                <w:sz w:val="24"/>
                <w:szCs w:val="24"/>
              </w:rPr>
            </w:pPr>
            <w:r w:rsidRPr="00783866">
              <w:rPr>
                <w:rFonts w:cs="Times New Roman"/>
                <w:sz w:val="24"/>
                <w:szCs w:val="24"/>
              </w:rPr>
              <w:t>case</w:t>
            </w:r>
          </w:p>
        </w:tc>
        <w:tc>
          <w:tcPr>
            <w:tcW w:w="1620" w:type="dxa"/>
          </w:tcPr>
          <w:p w:rsidR="004956FF" w:rsidRPr="00783866" w:rsidRDefault="00C7797A" w:rsidP="00E3151B">
            <w:pPr>
              <w:rPr>
                <w:rFonts w:cs="Times New Roman"/>
                <w:sz w:val="24"/>
                <w:szCs w:val="24"/>
              </w:rPr>
            </w:pPr>
            <w:r w:rsidRPr="00783866">
              <w:rPr>
                <w:rFonts w:cs="Times New Roman"/>
                <w:sz w:val="24"/>
                <w:szCs w:val="24"/>
              </w:rPr>
              <w:t>public</w:t>
            </w:r>
          </w:p>
        </w:tc>
      </w:tr>
      <w:tr w:rsidR="004956FF" w:rsidRPr="00783866" w:rsidTr="0062183D">
        <w:tc>
          <w:tcPr>
            <w:tcW w:w="1558" w:type="dxa"/>
          </w:tcPr>
          <w:p w:rsidR="004956FF" w:rsidRPr="00783866" w:rsidRDefault="00C7797A" w:rsidP="00E3151B">
            <w:pPr>
              <w:rPr>
                <w:rFonts w:cs="Times New Roman"/>
                <w:sz w:val="24"/>
                <w:szCs w:val="24"/>
              </w:rPr>
            </w:pPr>
            <w:r w:rsidRPr="00783866">
              <w:rPr>
                <w:rFonts w:cs="Times New Roman"/>
                <w:sz w:val="24"/>
                <w:szCs w:val="24"/>
              </w:rPr>
              <w:t>else</w:t>
            </w:r>
          </w:p>
        </w:tc>
        <w:tc>
          <w:tcPr>
            <w:tcW w:w="1497" w:type="dxa"/>
          </w:tcPr>
          <w:p w:rsidR="004956FF" w:rsidRPr="00783866" w:rsidRDefault="00C7797A" w:rsidP="00E3151B">
            <w:pPr>
              <w:rPr>
                <w:rFonts w:cs="Times New Roman"/>
                <w:sz w:val="24"/>
                <w:szCs w:val="24"/>
              </w:rPr>
            </w:pPr>
            <w:r w:rsidRPr="00783866">
              <w:rPr>
                <w:rFonts w:cs="Times New Roman"/>
                <w:sz w:val="24"/>
                <w:szCs w:val="24"/>
              </w:rPr>
              <w:t>switch</w:t>
            </w:r>
          </w:p>
        </w:tc>
        <w:tc>
          <w:tcPr>
            <w:tcW w:w="1620" w:type="dxa"/>
          </w:tcPr>
          <w:p w:rsidR="004956FF" w:rsidRPr="00783866" w:rsidRDefault="00C7797A" w:rsidP="00E3151B">
            <w:pPr>
              <w:rPr>
                <w:rFonts w:cs="Times New Roman"/>
                <w:sz w:val="24"/>
                <w:szCs w:val="24"/>
              </w:rPr>
            </w:pPr>
            <w:r w:rsidRPr="00783866">
              <w:rPr>
                <w:rFonts w:cs="Times New Roman"/>
                <w:sz w:val="24"/>
                <w:szCs w:val="24"/>
              </w:rPr>
              <w:t>void</w:t>
            </w:r>
          </w:p>
        </w:tc>
      </w:tr>
      <w:tr w:rsidR="004956FF" w:rsidRPr="00783866" w:rsidTr="0062183D">
        <w:tc>
          <w:tcPr>
            <w:tcW w:w="1558" w:type="dxa"/>
          </w:tcPr>
          <w:p w:rsidR="004956FF" w:rsidRPr="00783866" w:rsidRDefault="00C7797A" w:rsidP="00E3151B">
            <w:pPr>
              <w:rPr>
                <w:rFonts w:cs="Times New Roman"/>
                <w:sz w:val="24"/>
                <w:szCs w:val="24"/>
              </w:rPr>
            </w:pPr>
            <w:r w:rsidRPr="00783866">
              <w:rPr>
                <w:rFonts w:cs="Times New Roman"/>
                <w:sz w:val="24"/>
                <w:szCs w:val="24"/>
              </w:rPr>
              <w:t>do</w:t>
            </w:r>
          </w:p>
        </w:tc>
        <w:tc>
          <w:tcPr>
            <w:tcW w:w="1497" w:type="dxa"/>
          </w:tcPr>
          <w:p w:rsidR="004956FF" w:rsidRPr="00783866" w:rsidRDefault="00C7797A" w:rsidP="00E3151B">
            <w:pPr>
              <w:rPr>
                <w:rFonts w:cs="Times New Roman"/>
                <w:sz w:val="24"/>
                <w:szCs w:val="24"/>
              </w:rPr>
            </w:pPr>
            <w:r w:rsidRPr="00783866">
              <w:rPr>
                <w:rFonts w:cs="Times New Roman"/>
                <w:sz w:val="24"/>
                <w:szCs w:val="24"/>
              </w:rPr>
              <w:t>float</w:t>
            </w:r>
          </w:p>
        </w:tc>
        <w:tc>
          <w:tcPr>
            <w:tcW w:w="1620" w:type="dxa"/>
          </w:tcPr>
          <w:p w:rsidR="004956FF" w:rsidRPr="00783866" w:rsidRDefault="00C7797A" w:rsidP="00E3151B">
            <w:pPr>
              <w:rPr>
                <w:rFonts w:cs="Times New Roman"/>
                <w:sz w:val="24"/>
                <w:szCs w:val="24"/>
              </w:rPr>
            </w:pPr>
            <w:r w:rsidRPr="00783866">
              <w:rPr>
                <w:rFonts w:cs="Times New Roman"/>
                <w:sz w:val="24"/>
                <w:szCs w:val="24"/>
              </w:rPr>
              <w:t>namespace</w:t>
            </w:r>
          </w:p>
        </w:tc>
      </w:tr>
      <w:tr w:rsidR="004956FF" w:rsidRPr="00783866" w:rsidTr="0062183D">
        <w:tc>
          <w:tcPr>
            <w:tcW w:w="1558" w:type="dxa"/>
          </w:tcPr>
          <w:p w:rsidR="004956FF" w:rsidRPr="00783866" w:rsidRDefault="00C7797A" w:rsidP="00E3151B">
            <w:pPr>
              <w:rPr>
                <w:rFonts w:cs="Times New Roman"/>
                <w:sz w:val="24"/>
                <w:szCs w:val="24"/>
              </w:rPr>
            </w:pPr>
            <w:r w:rsidRPr="00783866">
              <w:rPr>
                <w:rFonts w:cs="Times New Roman"/>
                <w:sz w:val="24"/>
                <w:szCs w:val="24"/>
              </w:rPr>
              <w:t>this</w:t>
            </w:r>
          </w:p>
        </w:tc>
        <w:tc>
          <w:tcPr>
            <w:tcW w:w="1497" w:type="dxa"/>
          </w:tcPr>
          <w:p w:rsidR="004956FF" w:rsidRPr="00783866" w:rsidRDefault="00C7797A" w:rsidP="00E3151B">
            <w:pPr>
              <w:rPr>
                <w:rFonts w:cs="Times New Roman"/>
                <w:sz w:val="24"/>
                <w:szCs w:val="24"/>
              </w:rPr>
            </w:pPr>
            <w:r w:rsidRPr="00783866">
              <w:rPr>
                <w:rFonts w:cs="Times New Roman"/>
                <w:sz w:val="24"/>
                <w:szCs w:val="24"/>
              </w:rPr>
              <w:t>continue</w:t>
            </w:r>
          </w:p>
        </w:tc>
        <w:tc>
          <w:tcPr>
            <w:tcW w:w="1620" w:type="dxa"/>
          </w:tcPr>
          <w:p w:rsidR="004956FF" w:rsidRPr="00783866" w:rsidRDefault="00C7797A" w:rsidP="00E3151B">
            <w:pPr>
              <w:rPr>
                <w:rFonts w:cs="Times New Roman"/>
                <w:sz w:val="24"/>
                <w:szCs w:val="24"/>
              </w:rPr>
            </w:pPr>
            <w:r w:rsidRPr="00783866">
              <w:rPr>
                <w:rFonts w:cs="Times New Roman"/>
                <w:sz w:val="24"/>
                <w:szCs w:val="24"/>
              </w:rPr>
              <w:t>private</w:t>
            </w:r>
          </w:p>
        </w:tc>
      </w:tr>
      <w:tr w:rsidR="00CC042B" w:rsidRPr="00783866" w:rsidTr="0062183D">
        <w:tc>
          <w:tcPr>
            <w:tcW w:w="1558" w:type="dxa"/>
          </w:tcPr>
          <w:p w:rsidR="00CC042B" w:rsidRPr="00783866" w:rsidRDefault="00CC042B" w:rsidP="00E3151B">
            <w:pPr>
              <w:rPr>
                <w:rFonts w:cs="Times New Roman"/>
                <w:sz w:val="24"/>
                <w:szCs w:val="24"/>
              </w:rPr>
            </w:pPr>
            <w:r w:rsidRPr="00783866">
              <w:rPr>
                <w:rFonts w:cs="Times New Roman"/>
                <w:sz w:val="24"/>
                <w:szCs w:val="24"/>
              </w:rPr>
              <w:t>string</w:t>
            </w:r>
          </w:p>
        </w:tc>
        <w:tc>
          <w:tcPr>
            <w:tcW w:w="1497" w:type="dxa"/>
          </w:tcPr>
          <w:p w:rsidR="00CC042B" w:rsidRPr="00783866" w:rsidRDefault="00CC042B" w:rsidP="00E3151B">
            <w:pPr>
              <w:rPr>
                <w:rFonts w:cs="Times New Roman"/>
                <w:sz w:val="24"/>
                <w:szCs w:val="24"/>
              </w:rPr>
            </w:pPr>
            <w:r w:rsidRPr="00783866">
              <w:rPr>
                <w:rFonts w:cs="Times New Roman"/>
                <w:sz w:val="24"/>
                <w:szCs w:val="24"/>
              </w:rPr>
              <w:t>foreach</w:t>
            </w:r>
          </w:p>
        </w:tc>
        <w:tc>
          <w:tcPr>
            <w:tcW w:w="1620" w:type="dxa"/>
          </w:tcPr>
          <w:p w:rsidR="00CC042B" w:rsidRPr="00783866" w:rsidRDefault="00CC042B" w:rsidP="00E3151B">
            <w:pPr>
              <w:rPr>
                <w:rFonts w:cs="Times New Roman"/>
                <w:sz w:val="24"/>
                <w:szCs w:val="24"/>
              </w:rPr>
            </w:pPr>
            <w:r w:rsidRPr="00783866">
              <w:rPr>
                <w:rFonts w:cs="Times New Roman"/>
                <w:sz w:val="24"/>
                <w:szCs w:val="24"/>
              </w:rPr>
              <w:t>boolean</w:t>
            </w:r>
          </w:p>
        </w:tc>
      </w:tr>
      <w:tr w:rsidR="004956FF" w:rsidRPr="00783866" w:rsidTr="0062183D">
        <w:tc>
          <w:tcPr>
            <w:tcW w:w="1558" w:type="dxa"/>
          </w:tcPr>
          <w:p w:rsidR="004956FF" w:rsidRPr="00783866" w:rsidRDefault="00C7797A" w:rsidP="00E3151B">
            <w:pPr>
              <w:rPr>
                <w:rFonts w:cs="Times New Roman"/>
                <w:sz w:val="24"/>
                <w:szCs w:val="24"/>
              </w:rPr>
            </w:pPr>
            <w:r w:rsidRPr="00783866">
              <w:rPr>
                <w:rFonts w:cs="Times New Roman"/>
                <w:sz w:val="24"/>
                <w:szCs w:val="24"/>
              </w:rPr>
              <w:t>break</w:t>
            </w:r>
          </w:p>
        </w:tc>
        <w:tc>
          <w:tcPr>
            <w:tcW w:w="1497" w:type="dxa"/>
          </w:tcPr>
          <w:p w:rsidR="004956FF" w:rsidRPr="00783866" w:rsidRDefault="00C7797A" w:rsidP="00E3151B">
            <w:pPr>
              <w:rPr>
                <w:rFonts w:cs="Times New Roman"/>
                <w:sz w:val="24"/>
                <w:szCs w:val="24"/>
              </w:rPr>
            </w:pPr>
            <w:r w:rsidRPr="00783866">
              <w:rPr>
                <w:rFonts w:cs="Times New Roman"/>
                <w:sz w:val="24"/>
                <w:szCs w:val="24"/>
              </w:rPr>
              <w:t>default</w:t>
            </w:r>
          </w:p>
        </w:tc>
        <w:tc>
          <w:tcPr>
            <w:tcW w:w="1620" w:type="dxa"/>
          </w:tcPr>
          <w:p w:rsidR="004956FF" w:rsidRPr="00783866" w:rsidRDefault="00C7797A" w:rsidP="00E3151B">
            <w:pPr>
              <w:rPr>
                <w:rFonts w:cs="Times New Roman"/>
                <w:sz w:val="24"/>
                <w:szCs w:val="24"/>
              </w:rPr>
            </w:pPr>
            <w:r w:rsidRPr="00783866">
              <w:rPr>
                <w:rFonts w:cs="Times New Roman"/>
                <w:sz w:val="24"/>
                <w:szCs w:val="24"/>
              </w:rPr>
              <w:t>protected</w:t>
            </w:r>
          </w:p>
        </w:tc>
      </w:tr>
    </w:tbl>
    <w:p w:rsidR="00E3151B" w:rsidRPr="00783866" w:rsidRDefault="00E3151B" w:rsidP="00C41401">
      <w:pPr>
        <w:rPr>
          <w:rFonts w:cs="Times New Roman"/>
          <w:sz w:val="24"/>
          <w:szCs w:val="24"/>
        </w:rPr>
      </w:pPr>
    </w:p>
    <w:p w:rsidR="00E12016" w:rsidRPr="00783866" w:rsidRDefault="00E12016" w:rsidP="00C41401">
      <w:pPr>
        <w:rPr>
          <w:rFonts w:cs="Times New Roman"/>
          <w:b/>
          <w:sz w:val="32"/>
          <w:szCs w:val="24"/>
        </w:rPr>
      </w:pPr>
      <w:r w:rsidRPr="00783866">
        <w:rPr>
          <w:rFonts w:cs="Times New Roman"/>
          <w:b/>
          <w:sz w:val="32"/>
          <w:szCs w:val="24"/>
        </w:rPr>
        <w:t>Data Types:</w:t>
      </w:r>
    </w:p>
    <w:p w:rsidR="006D12A6" w:rsidRPr="00783866" w:rsidRDefault="006D12A6" w:rsidP="006D12A6">
      <w:pPr>
        <w:pStyle w:val="ListParagraph"/>
        <w:numPr>
          <w:ilvl w:val="0"/>
          <w:numId w:val="2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Integer</w:t>
      </w:r>
    </w:p>
    <w:p w:rsidR="006D12A6" w:rsidRPr="00783866" w:rsidRDefault="006D12A6" w:rsidP="006D12A6">
      <w:pPr>
        <w:pStyle w:val="ListParagraph"/>
        <w:numPr>
          <w:ilvl w:val="0"/>
          <w:numId w:val="2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Double</w:t>
      </w:r>
    </w:p>
    <w:p w:rsidR="006D12A6" w:rsidRPr="00783866" w:rsidRDefault="006D12A6" w:rsidP="006D12A6">
      <w:pPr>
        <w:pStyle w:val="ListParagraph"/>
        <w:numPr>
          <w:ilvl w:val="0"/>
          <w:numId w:val="2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Character</w:t>
      </w:r>
    </w:p>
    <w:p w:rsidR="006D12A6" w:rsidRPr="00783866" w:rsidRDefault="006D12A6" w:rsidP="006D12A6">
      <w:pPr>
        <w:pStyle w:val="ListParagraph"/>
        <w:numPr>
          <w:ilvl w:val="0"/>
          <w:numId w:val="2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Boolean</w:t>
      </w:r>
    </w:p>
    <w:p w:rsidR="006D12A6" w:rsidRPr="00783866" w:rsidRDefault="006D12A6" w:rsidP="006D12A6">
      <w:pPr>
        <w:pStyle w:val="ListParagraph"/>
        <w:numPr>
          <w:ilvl w:val="0"/>
          <w:numId w:val="2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void</w:t>
      </w:r>
    </w:p>
    <w:p w:rsidR="006D12A6" w:rsidRPr="00783866" w:rsidRDefault="006D12A6" w:rsidP="006D12A6">
      <w:pPr>
        <w:pStyle w:val="ListParagraph"/>
        <w:numPr>
          <w:ilvl w:val="0"/>
          <w:numId w:val="2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lastRenderedPageBreak/>
        <w:t>Float</w:t>
      </w:r>
    </w:p>
    <w:p w:rsidR="006D12A6" w:rsidRPr="00783866" w:rsidRDefault="006D12A6" w:rsidP="006D12A6">
      <w:pPr>
        <w:pStyle w:val="ListParagraph"/>
        <w:numPr>
          <w:ilvl w:val="0"/>
          <w:numId w:val="2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String</w:t>
      </w:r>
    </w:p>
    <w:p w:rsidR="006D12A6" w:rsidRPr="00783866" w:rsidRDefault="006D12A6" w:rsidP="006D12A6">
      <w:pPr>
        <w:pStyle w:val="ListParagraph"/>
        <w:numPr>
          <w:ilvl w:val="0"/>
          <w:numId w:val="2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Short integer</w:t>
      </w:r>
    </w:p>
    <w:p w:rsidR="006D12A6" w:rsidRPr="00783866" w:rsidRDefault="006D12A6" w:rsidP="006D12A6">
      <w:pPr>
        <w:pStyle w:val="ListParagraph"/>
        <w:numPr>
          <w:ilvl w:val="0"/>
          <w:numId w:val="2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Long integer</w:t>
      </w:r>
    </w:p>
    <w:p w:rsidR="006D12A6" w:rsidRPr="00783866" w:rsidRDefault="006D12A6" w:rsidP="006D12A6">
      <w:pPr>
        <w:pStyle w:val="ListParagraph"/>
        <w:numPr>
          <w:ilvl w:val="0"/>
          <w:numId w:val="2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 xml:space="preserve">Short double </w:t>
      </w:r>
    </w:p>
    <w:p w:rsidR="006D12A6" w:rsidRPr="00FB79B6" w:rsidRDefault="006D12A6" w:rsidP="00FB79B6">
      <w:pPr>
        <w:pStyle w:val="ListParagraph"/>
        <w:numPr>
          <w:ilvl w:val="0"/>
          <w:numId w:val="2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Long double</w:t>
      </w:r>
    </w:p>
    <w:p w:rsidR="006D12A6" w:rsidRPr="00783866" w:rsidRDefault="006D12A6" w:rsidP="00C41401">
      <w:pPr>
        <w:rPr>
          <w:rFonts w:cs="Times New Roman"/>
          <w:sz w:val="24"/>
          <w:szCs w:val="24"/>
        </w:rPr>
      </w:pPr>
    </w:p>
    <w:p w:rsidR="006D12A6" w:rsidRPr="00783866" w:rsidRDefault="00E12016" w:rsidP="00C41401">
      <w:pPr>
        <w:rPr>
          <w:rFonts w:cs="Times New Roman"/>
          <w:b/>
          <w:sz w:val="32"/>
          <w:szCs w:val="24"/>
        </w:rPr>
      </w:pPr>
      <w:r w:rsidRPr="00783866">
        <w:rPr>
          <w:rFonts w:cs="Times New Roman"/>
          <w:b/>
          <w:sz w:val="32"/>
          <w:szCs w:val="24"/>
        </w:rPr>
        <w:t>Iterative statements</w:t>
      </w:r>
      <w:r w:rsidR="00CE133E" w:rsidRPr="00783866">
        <w:rPr>
          <w:rFonts w:cs="Times New Roman"/>
          <w:b/>
          <w:sz w:val="32"/>
          <w:szCs w:val="24"/>
        </w:rPr>
        <w:t>:</w:t>
      </w:r>
    </w:p>
    <w:p w:rsidR="006D12A6" w:rsidRPr="00783866" w:rsidRDefault="006D12A6" w:rsidP="006D12A6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 xml:space="preserve">For loop </w:t>
      </w:r>
    </w:p>
    <w:p w:rsidR="00CC042B" w:rsidRPr="00783866" w:rsidRDefault="00CC042B" w:rsidP="006D12A6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foreach</w:t>
      </w:r>
    </w:p>
    <w:p w:rsidR="006D12A6" w:rsidRPr="00783866" w:rsidRDefault="006D12A6" w:rsidP="006D12A6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While loop</w:t>
      </w:r>
    </w:p>
    <w:p w:rsidR="006D12A6" w:rsidRPr="00783866" w:rsidRDefault="006D12A6" w:rsidP="006D12A6">
      <w:pPr>
        <w:pStyle w:val="ListParagraph"/>
        <w:numPr>
          <w:ilvl w:val="0"/>
          <w:numId w:val="1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Do while loop</w:t>
      </w:r>
    </w:p>
    <w:p w:rsidR="00CC042B" w:rsidRPr="00FB79B6" w:rsidRDefault="00CC042B" w:rsidP="00FB79B6">
      <w:pPr>
        <w:rPr>
          <w:rFonts w:cs="Times New Roman"/>
          <w:sz w:val="32"/>
          <w:szCs w:val="24"/>
        </w:rPr>
      </w:pPr>
    </w:p>
    <w:p w:rsidR="00CE133E" w:rsidRPr="00783866" w:rsidRDefault="00CE133E" w:rsidP="00C41401">
      <w:pPr>
        <w:rPr>
          <w:rFonts w:cs="Times New Roman"/>
          <w:b/>
          <w:sz w:val="32"/>
          <w:szCs w:val="24"/>
        </w:rPr>
      </w:pPr>
      <w:r w:rsidRPr="00783866">
        <w:rPr>
          <w:rFonts w:cs="Times New Roman"/>
          <w:b/>
          <w:sz w:val="32"/>
          <w:szCs w:val="24"/>
        </w:rPr>
        <w:t>Conditional Statements:</w:t>
      </w:r>
    </w:p>
    <w:p w:rsidR="006D12A6" w:rsidRPr="00783866" w:rsidRDefault="00CC042B" w:rsidP="006D12A6">
      <w:pPr>
        <w:pStyle w:val="ListParagraph"/>
        <w:numPr>
          <w:ilvl w:val="0"/>
          <w:numId w:val="3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i</w:t>
      </w:r>
      <w:r w:rsidR="006D12A6" w:rsidRPr="00783866">
        <w:rPr>
          <w:rFonts w:cs="Times New Roman"/>
          <w:sz w:val="24"/>
          <w:szCs w:val="24"/>
        </w:rPr>
        <w:t>f</w:t>
      </w:r>
    </w:p>
    <w:p w:rsidR="006D12A6" w:rsidRPr="00783866" w:rsidRDefault="00CC042B" w:rsidP="006D12A6">
      <w:pPr>
        <w:pStyle w:val="ListParagraph"/>
        <w:numPr>
          <w:ilvl w:val="0"/>
          <w:numId w:val="3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e</w:t>
      </w:r>
      <w:r w:rsidR="006D12A6" w:rsidRPr="00783866">
        <w:rPr>
          <w:rFonts w:cs="Times New Roman"/>
          <w:sz w:val="24"/>
          <w:szCs w:val="24"/>
        </w:rPr>
        <w:t>lse if</w:t>
      </w:r>
    </w:p>
    <w:p w:rsidR="006D12A6" w:rsidRPr="00FB79B6" w:rsidRDefault="00CC042B" w:rsidP="00FB79B6">
      <w:pPr>
        <w:pStyle w:val="ListParagraph"/>
        <w:numPr>
          <w:ilvl w:val="0"/>
          <w:numId w:val="3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s</w:t>
      </w:r>
      <w:r w:rsidR="006D12A6" w:rsidRPr="00783866">
        <w:rPr>
          <w:rFonts w:cs="Times New Roman"/>
          <w:sz w:val="24"/>
          <w:szCs w:val="24"/>
        </w:rPr>
        <w:t>witch</w:t>
      </w:r>
    </w:p>
    <w:p w:rsidR="00CC042B" w:rsidRPr="00783866" w:rsidRDefault="00CC042B" w:rsidP="00CC042B">
      <w:pPr>
        <w:pStyle w:val="ListParagraph"/>
        <w:rPr>
          <w:rFonts w:cs="Times New Roman"/>
          <w:sz w:val="24"/>
          <w:szCs w:val="24"/>
        </w:rPr>
      </w:pPr>
    </w:p>
    <w:p w:rsidR="006D12A6" w:rsidRPr="00783866" w:rsidRDefault="007645A4" w:rsidP="00C41401">
      <w:pPr>
        <w:rPr>
          <w:rFonts w:cs="Times New Roman"/>
          <w:b/>
          <w:sz w:val="32"/>
          <w:szCs w:val="24"/>
        </w:rPr>
      </w:pPr>
      <w:r w:rsidRPr="00783866">
        <w:rPr>
          <w:rFonts w:cs="Times New Roman"/>
          <w:b/>
          <w:sz w:val="32"/>
          <w:szCs w:val="24"/>
        </w:rPr>
        <w:t xml:space="preserve">Comments </w:t>
      </w:r>
      <w:r w:rsidR="00CE133E" w:rsidRPr="00783866">
        <w:rPr>
          <w:rFonts w:cs="Times New Roman"/>
          <w:b/>
          <w:sz w:val="32"/>
          <w:szCs w:val="24"/>
        </w:rPr>
        <w:t>(Multi line + Single line)</w:t>
      </w:r>
      <w:r w:rsidRPr="00783866">
        <w:rPr>
          <w:rFonts w:cs="Times New Roman"/>
          <w:b/>
          <w:sz w:val="32"/>
          <w:szCs w:val="24"/>
        </w:rPr>
        <w:t>:</w:t>
      </w:r>
    </w:p>
    <w:p w:rsidR="006D12A6" w:rsidRPr="00783866" w:rsidRDefault="006D12A6" w:rsidP="006D12A6">
      <w:pPr>
        <w:pStyle w:val="ListParagraph"/>
        <w:numPr>
          <w:ilvl w:val="0"/>
          <w:numId w:val="4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//</w:t>
      </w:r>
    </w:p>
    <w:p w:rsidR="006D12A6" w:rsidRPr="00783866" w:rsidRDefault="006D12A6" w:rsidP="006D12A6">
      <w:pPr>
        <w:pStyle w:val="ListParagraph"/>
        <w:numPr>
          <w:ilvl w:val="0"/>
          <w:numId w:val="4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/* */</w:t>
      </w:r>
    </w:p>
    <w:p w:rsidR="006D12A6" w:rsidRPr="00783866" w:rsidRDefault="006D12A6" w:rsidP="006D12A6">
      <w:pPr>
        <w:pStyle w:val="ListParagraph"/>
        <w:rPr>
          <w:rFonts w:cs="Times New Roman"/>
          <w:sz w:val="24"/>
          <w:szCs w:val="24"/>
        </w:rPr>
      </w:pPr>
    </w:p>
    <w:p w:rsidR="00E12016" w:rsidRPr="00783866" w:rsidRDefault="00E12016" w:rsidP="00C41401">
      <w:pPr>
        <w:rPr>
          <w:rFonts w:cs="Times New Roman"/>
          <w:b/>
          <w:sz w:val="32"/>
          <w:szCs w:val="24"/>
        </w:rPr>
      </w:pPr>
      <w:r w:rsidRPr="00783866">
        <w:rPr>
          <w:rFonts w:cs="Times New Roman"/>
          <w:b/>
          <w:sz w:val="32"/>
          <w:szCs w:val="24"/>
        </w:rPr>
        <w:t>Line terminator:</w:t>
      </w:r>
    </w:p>
    <w:p w:rsidR="006D12A6" w:rsidRPr="00783866" w:rsidRDefault="006D12A6" w:rsidP="006D12A6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;</w:t>
      </w:r>
    </w:p>
    <w:p w:rsidR="006D12A6" w:rsidRPr="00783866" w:rsidRDefault="008B626A" w:rsidP="00C41401">
      <w:pPr>
        <w:rPr>
          <w:rFonts w:cs="Times New Roman"/>
          <w:b/>
          <w:sz w:val="32"/>
          <w:szCs w:val="24"/>
        </w:rPr>
      </w:pPr>
      <w:r w:rsidRPr="00783866">
        <w:rPr>
          <w:rFonts w:cs="Times New Roman"/>
          <w:b/>
          <w:sz w:val="32"/>
          <w:szCs w:val="24"/>
        </w:rPr>
        <w:t>Operators</w:t>
      </w:r>
      <w:r w:rsidR="00E3151B" w:rsidRPr="00783866">
        <w:rPr>
          <w:rFonts w:cs="Times New Roman"/>
          <w:b/>
          <w:sz w:val="32"/>
          <w:szCs w:val="24"/>
        </w:rPr>
        <w:t xml:space="preserve"> (Mention Each Operator with their class part)</w:t>
      </w:r>
      <w:r w:rsidRPr="00783866">
        <w:rPr>
          <w:rFonts w:cs="Times New Roman"/>
          <w:b/>
          <w:sz w:val="32"/>
          <w:szCs w:val="24"/>
        </w:rPr>
        <w:t>:</w:t>
      </w:r>
    </w:p>
    <w:p w:rsidR="00C7797A" w:rsidRPr="00783866" w:rsidRDefault="00C7797A" w:rsidP="006D12A6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+</w:t>
      </w:r>
    </w:p>
    <w:p w:rsidR="00C7797A" w:rsidRPr="00783866" w:rsidRDefault="00C7797A" w:rsidP="006D12A6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-</w:t>
      </w:r>
    </w:p>
    <w:p w:rsidR="00C7797A" w:rsidRPr="00783866" w:rsidRDefault="00C7797A" w:rsidP="006D12A6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/</w:t>
      </w:r>
    </w:p>
    <w:p w:rsidR="00C7797A" w:rsidRPr="00783866" w:rsidRDefault="00C7797A" w:rsidP="006D12A6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%</w:t>
      </w:r>
    </w:p>
    <w:p w:rsidR="00C7797A" w:rsidRPr="00783866" w:rsidRDefault="00C7797A" w:rsidP="00C7797A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*</w:t>
      </w:r>
    </w:p>
    <w:p w:rsidR="006D12A6" w:rsidRPr="00783866" w:rsidRDefault="006D12A6" w:rsidP="006D12A6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&amp;&amp;</w:t>
      </w:r>
    </w:p>
    <w:p w:rsidR="006D12A6" w:rsidRPr="00783866" w:rsidRDefault="006D12A6" w:rsidP="006D12A6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||</w:t>
      </w:r>
    </w:p>
    <w:p w:rsidR="006D12A6" w:rsidRPr="00783866" w:rsidRDefault="006D12A6" w:rsidP="006D12A6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lastRenderedPageBreak/>
        <w:t>!=</w:t>
      </w:r>
    </w:p>
    <w:p w:rsidR="006D12A6" w:rsidRPr="00783866" w:rsidRDefault="006D12A6" w:rsidP="006D12A6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==</w:t>
      </w:r>
    </w:p>
    <w:p w:rsidR="006D12A6" w:rsidRPr="00783866" w:rsidRDefault="006D12A6" w:rsidP="006D12A6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=</w:t>
      </w:r>
    </w:p>
    <w:p w:rsidR="006D12A6" w:rsidRPr="00783866" w:rsidRDefault="006D12A6" w:rsidP="006D12A6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&gt;=</w:t>
      </w:r>
    </w:p>
    <w:p w:rsidR="006D12A6" w:rsidRPr="00783866" w:rsidRDefault="006D12A6" w:rsidP="006D12A6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&lt;=</w:t>
      </w:r>
    </w:p>
    <w:p w:rsidR="006D12A6" w:rsidRPr="00FB79B6" w:rsidRDefault="006D12A6" w:rsidP="00FB79B6">
      <w:pPr>
        <w:ind w:left="360"/>
        <w:rPr>
          <w:rFonts w:cs="Times New Roman"/>
          <w:sz w:val="24"/>
          <w:szCs w:val="24"/>
        </w:rPr>
      </w:pPr>
    </w:p>
    <w:p w:rsidR="006D12A6" w:rsidRPr="00783866" w:rsidRDefault="008B626A" w:rsidP="00C41401">
      <w:pPr>
        <w:rPr>
          <w:rFonts w:cs="Times New Roman"/>
          <w:b/>
          <w:sz w:val="32"/>
          <w:szCs w:val="24"/>
        </w:rPr>
      </w:pPr>
      <w:r w:rsidRPr="00783866">
        <w:rPr>
          <w:rFonts w:cs="Times New Roman"/>
          <w:b/>
          <w:sz w:val="32"/>
          <w:szCs w:val="24"/>
        </w:rPr>
        <w:t>Punctuators</w:t>
      </w:r>
      <w:r w:rsidR="00E3151B" w:rsidRPr="00783866">
        <w:rPr>
          <w:rFonts w:cs="Times New Roman"/>
          <w:b/>
          <w:sz w:val="32"/>
          <w:szCs w:val="24"/>
        </w:rPr>
        <w:t xml:space="preserve"> (Mention each punctuator with their class part)</w:t>
      </w:r>
      <w:r w:rsidRPr="00783866">
        <w:rPr>
          <w:rFonts w:cs="Times New Roman"/>
          <w:b/>
          <w:sz w:val="32"/>
          <w:szCs w:val="24"/>
        </w:rPr>
        <w:t>:</w:t>
      </w:r>
    </w:p>
    <w:p w:rsidR="006D12A6" w:rsidRPr="00783866" w:rsidRDefault="006D12A6" w:rsidP="006D12A6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[]</w:t>
      </w:r>
    </w:p>
    <w:p w:rsidR="006D12A6" w:rsidRPr="00783866" w:rsidRDefault="006D12A6" w:rsidP="006D12A6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{}</w:t>
      </w:r>
    </w:p>
    <w:p w:rsidR="006D12A6" w:rsidRPr="00783866" w:rsidRDefault="006D12A6" w:rsidP="006D12A6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,</w:t>
      </w:r>
    </w:p>
    <w:p w:rsidR="006D12A6" w:rsidRPr="00783866" w:rsidRDefault="006D12A6" w:rsidP="006D12A6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.</w:t>
      </w:r>
    </w:p>
    <w:p w:rsidR="006D12A6" w:rsidRPr="00783866" w:rsidRDefault="006D12A6" w:rsidP="006D12A6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;</w:t>
      </w:r>
    </w:p>
    <w:p w:rsidR="006D12A6" w:rsidRPr="00783866" w:rsidRDefault="006D12A6" w:rsidP="006D12A6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-&gt;</w:t>
      </w:r>
    </w:p>
    <w:p w:rsidR="006D12A6" w:rsidRPr="00783866" w:rsidRDefault="006D12A6" w:rsidP="006D12A6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()</w:t>
      </w:r>
    </w:p>
    <w:p w:rsidR="006D12A6" w:rsidRPr="00783866" w:rsidRDefault="006D12A6" w:rsidP="006D12A6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“”</w:t>
      </w:r>
    </w:p>
    <w:p w:rsidR="00E3151B" w:rsidRPr="00783866" w:rsidRDefault="008B626A" w:rsidP="00C41401">
      <w:pPr>
        <w:rPr>
          <w:rFonts w:cs="Times New Roman"/>
          <w:b/>
          <w:sz w:val="32"/>
          <w:szCs w:val="24"/>
        </w:rPr>
      </w:pPr>
      <w:r w:rsidRPr="00783866">
        <w:rPr>
          <w:rFonts w:cs="Times New Roman"/>
          <w:b/>
          <w:sz w:val="32"/>
          <w:szCs w:val="24"/>
        </w:rPr>
        <w:t>Identifiers</w:t>
      </w:r>
      <w:r w:rsidR="00E3151B" w:rsidRPr="00783866">
        <w:rPr>
          <w:rFonts w:cs="Times New Roman"/>
          <w:b/>
          <w:sz w:val="32"/>
          <w:szCs w:val="24"/>
        </w:rPr>
        <w:t>:</w:t>
      </w:r>
    </w:p>
    <w:p w:rsidR="006D12A6" w:rsidRPr="00783866" w:rsidRDefault="00CC042B" w:rsidP="006D12A6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Identifiers always starts with “_” or alphabets.</w:t>
      </w:r>
    </w:p>
    <w:p w:rsidR="00CC042B" w:rsidRPr="00783866" w:rsidRDefault="00CC042B" w:rsidP="006D12A6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There is no space in identifiers.</w:t>
      </w:r>
    </w:p>
    <w:p w:rsidR="00CC042B" w:rsidRPr="00783866" w:rsidRDefault="00CC042B" w:rsidP="006D12A6">
      <w:pPr>
        <w:pStyle w:val="ListParagraph"/>
        <w:numPr>
          <w:ilvl w:val="0"/>
          <w:numId w:val="5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Identifiers can’t start with any number or special character.</w:t>
      </w:r>
    </w:p>
    <w:p w:rsidR="006D12A6" w:rsidRPr="00783866" w:rsidRDefault="006D12A6" w:rsidP="00C41401">
      <w:pPr>
        <w:rPr>
          <w:rFonts w:cs="Times New Roman"/>
          <w:b/>
          <w:sz w:val="32"/>
          <w:szCs w:val="24"/>
        </w:rPr>
      </w:pPr>
      <w:r w:rsidRPr="00783866">
        <w:rPr>
          <w:rFonts w:cs="Times New Roman"/>
          <w:b/>
          <w:sz w:val="32"/>
          <w:szCs w:val="24"/>
        </w:rPr>
        <w:t xml:space="preserve">Syntax Specification: </w:t>
      </w:r>
    </w:p>
    <w:p w:rsidR="00C7797A" w:rsidRPr="00783866" w:rsidRDefault="006D12A6" w:rsidP="00C41401">
      <w:pPr>
        <w:rPr>
          <w:rFonts w:cs="Times New Roman"/>
          <w:b/>
          <w:sz w:val="28"/>
          <w:szCs w:val="24"/>
        </w:rPr>
      </w:pPr>
      <w:r w:rsidRPr="00783866">
        <w:rPr>
          <w:rFonts w:cs="Times New Roman"/>
          <w:b/>
          <w:sz w:val="28"/>
          <w:szCs w:val="24"/>
        </w:rPr>
        <w:t xml:space="preserve">Start: </w:t>
      </w:r>
    </w:p>
    <w:p w:rsidR="00C7797A" w:rsidRPr="00783866" w:rsidRDefault="00C7797A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Using namespace std</w:t>
      </w:r>
    </w:p>
    <w:p w:rsidR="00C7797A" w:rsidRPr="00783866" w:rsidRDefault="00C7797A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Int main(){</w:t>
      </w:r>
    </w:p>
    <w:p w:rsidR="00C7797A" w:rsidRPr="00783866" w:rsidRDefault="00C7797A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}</w:t>
      </w:r>
    </w:p>
    <w:p w:rsidR="006D12A6" w:rsidRPr="00783866" w:rsidRDefault="006D12A6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b/>
          <w:sz w:val="28"/>
          <w:szCs w:val="24"/>
        </w:rPr>
        <w:t>E</w:t>
      </w:r>
      <w:r w:rsidR="008B626A" w:rsidRPr="00783866">
        <w:rPr>
          <w:rFonts w:cs="Times New Roman"/>
          <w:b/>
          <w:sz w:val="28"/>
          <w:szCs w:val="24"/>
        </w:rPr>
        <w:t>n</w:t>
      </w:r>
      <w:r w:rsidRPr="00783866">
        <w:rPr>
          <w:rFonts w:cs="Times New Roman"/>
          <w:b/>
          <w:sz w:val="28"/>
          <w:szCs w:val="24"/>
        </w:rPr>
        <w:t>d</w:t>
      </w:r>
      <w:r w:rsidR="00783866">
        <w:rPr>
          <w:rFonts w:cs="Times New Roman"/>
          <w:sz w:val="24"/>
          <w:szCs w:val="24"/>
        </w:rPr>
        <w:t>:</w:t>
      </w:r>
      <w:r w:rsidR="00266DEF" w:rsidRPr="00783866">
        <w:rPr>
          <w:rFonts w:cs="Times New Roman"/>
          <w:sz w:val="24"/>
          <w:szCs w:val="24"/>
        </w:rPr>
        <w:t xml:space="preserve"> </w:t>
      </w:r>
    </w:p>
    <w:p w:rsidR="00C7797A" w:rsidRPr="00783866" w:rsidRDefault="00C7797A" w:rsidP="00C7797A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Int main(){</w:t>
      </w:r>
    </w:p>
    <w:p w:rsidR="00C7797A" w:rsidRPr="00783866" w:rsidRDefault="00C7797A" w:rsidP="00C7797A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}//end</w:t>
      </w:r>
    </w:p>
    <w:p w:rsidR="00C7797A" w:rsidRPr="00783866" w:rsidRDefault="00C7797A" w:rsidP="00C41401">
      <w:pPr>
        <w:rPr>
          <w:rFonts w:cs="Times New Roman"/>
          <w:b/>
          <w:sz w:val="24"/>
          <w:szCs w:val="24"/>
        </w:rPr>
      </w:pPr>
    </w:p>
    <w:p w:rsidR="00C7797A" w:rsidRPr="00783866" w:rsidRDefault="006D12A6" w:rsidP="00C41401">
      <w:pPr>
        <w:rPr>
          <w:rFonts w:cs="Times New Roman"/>
          <w:b/>
          <w:sz w:val="28"/>
          <w:szCs w:val="24"/>
        </w:rPr>
      </w:pPr>
      <w:r w:rsidRPr="00783866">
        <w:rPr>
          <w:rFonts w:cs="Times New Roman"/>
          <w:b/>
          <w:sz w:val="28"/>
          <w:szCs w:val="24"/>
        </w:rPr>
        <w:t xml:space="preserve">Declaration </w:t>
      </w:r>
      <w:r w:rsidR="00783866">
        <w:rPr>
          <w:rFonts w:cs="Times New Roman"/>
          <w:b/>
          <w:sz w:val="28"/>
          <w:szCs w:val="24"/>
        </w:rPr>
        <w:t>:</w:t>
      </w:r>
    </w:p>
    <w:p w:rsidR="00C7797A" w:rsidRPr="00783866" w:rsidRDefault="00C7797A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Int a=</w:t>
      </w:r>
      <w:r w:rsidR="00CC042B" w:rsidRPr="00783866">
        <w:rPr>
          <w:rFonts w:cs="Times New Roman"/>
          <w:sz w:val="24"/>
          <w:szCs w:val="24"/>
        </w:rPr>
        <w:t>3;</w:t>
      </w:r>
    </w:p>
    <w:p w:rsidR="00CC042B" w:rsidRPr="00783866" w:rsidRDefault="00CC042B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lastRenderedPageBreak/>
        <w:t>Double i=0.2;</w:t>
      </w:r>
    </w:p>
    <w:p w:rsidR="008D74F9" w:rsidRPr="00783866" w:rsidRDefault="008D74F9" w:rsidP="00C41401">
      <w:pPr>
        <w:rPr>
          <w:rFonts w:cs="Times New Roman"/>
          <w:sz w:val="24"/>
          <w:szCs w:val="24"/>
        </w:rPr>
      </w:pPr>
    </w:p>
    <w:p w:rsidR="006D12A6" w:rsidRPr="00783866" w:rsidRDefault="006D12A6" w:rsidP="00C41401">
      <w:pPr>
        <w:rPr>
          <w:rFonts w:cs="Times New Roman"/>
          <w:b/>
          <w:sz w:val="28"/>
          <w:szCs w:val="24"/>
        </w:rPr>
      </w:pPr>
      <w:r w:rsidRPr="00783866">
        <w:rPr>
          <w:rFonts w:cs="Times New Roman"/>
          <w:b/>
          <w:sz w:val="28"/>
          <w:szCs w:val="24"/>
        </w:rPr>
        <w:t xml:space="preserve"> Functions</w:t>
      </w:r>
      <w:r w:rsidR="00783866">
        <w:rPr>
          <w:rFonts w:cs="Times New Roman"/>
          <w:b/>
          <w:sz w:val="28"/>
          <w:szCs w:val="24"/>
        </w:rPr>
        <w:t>:</w:t>
      </w:r>
    </w:p>
    <w:p w:rsidR="00CC042B" w:rsidRPr="00783866" w:rsidRDefault="00CC042B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Void name(){</w:t>
      </w:r>
      <w:r w:rsidRPr="00783866">
        <w:rPr>
          <w:rFonts w:cs="Times New Roman"/>
          <w:sz w:val="24"/>
          <w:szCs w:val="24"/>
        </w:rPr>
        <w:br/>
        <w:t>}</w:t>
      </w:r>
    </w:p>
    <w:p w:rsidR="00C7797A" w:rsidRPr="00783866" w:rsidRDefault="00C7797A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Void name(int a){</w:t>
      </w:r>
      <w:r w:rsidRPr="00783866">
        <w:rPr>
          <w:rFonts w:cs="Times New Roman"/>
          <w:sz w:val="24"/>
          <w:szCs w:val="24"/>
        </w:rPr>
        <w:br/>
        <w:t>}</w:t>
      </w:r>
    </w:p>
    <w:p w:rsidR="00CC042B" w:rsidRPr="00783866" w:rsidRDefault="00CC042B" w:rsidP="00C41401">
      <w:pPr>
        <w:rPr>
          <w:rFonts w:cs="Times New Roman"/>
          <w:sz w:val="24"/>
          <w:szCs w:val="24"/>
        </w:rPr>
      </w:pPr>
    </w:p>
    <w:p w:rsidR="00C7797A" w:rsidRPr="00783866" w:rsidRDefault="00C7797A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Int name(int a){</w:t>
      </w:r>
    </w:p>
    <w:p w:rsidR="00CC042B" w:rsidRPr="00783866" w:rsidRDefault="00CC042B" w:rsidP="00C41401">
      <w:pPr>
        <w:rPr>
          <w:rFonts w:cs="Times New Roman"/>
          <w:sz w:val="24"/>
          <w:szCs w:val="24"/>
        </w:rPr>
      </w:pPr>
    </w:p>
    <w:p w:rsidR="00C7797A" w:rsidRPr="00783866" w:rsidRDefault="00C7797A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Return a;</w:t>
      </w:r>
    </w:p>
    <w:p w:rsidR="00C7797A" w:rsidRPr="00783866" w:rsidRDefault="00C7797A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}</w:t>
      </w:r>
    </w:p>
    <w:p w:rsidR="006D12A6" w:rsidRPr="00783866" w:rsidRDefault="00E12016" w:rsidP="00C41401">
      <w:pPr>
        <w:rPr>
          <w:rFonts w:cs="Times New Roman"/>
          <w:b/>
          <w:sz w:val="24"/>
          <w:szCs w:val="24"/>
        </w:rPr>
      </w:pPr>
      <w:r w:rsidRPr="00783866">
        <w:rPr>
          <w:rFonts w:cs="Times New Roman"/>
          <w:b/>
          <w:sz w:val="24"/>
          <w:szCs w:val="24"/>
        </w:rPr>
        <w:t xml:space="preserve"> </w:t>
      </w:r>
      <w:r w:rsidR="006D12A6" w:rsidRPr="00783866">
        <w:rPr>
          <w:rFonts w:cs="Times New Roman"/>
          <w:b/>
          <w:sz w:val="28"/>
          <w:szCs w:val="24"/>
        </w:rPr>
        <w:t>A</w:t>
      </w:r>
      <w:r w:rsidRPr="00783866">
        <w:rPr>
          <w:rFonts w:cs="Times New Roman"/>
          <w:b/>
          <w:sz w:val="28"/>
          <w:szCs w:val="24"/>
        </w:rPr>
        <w:t>rray 1D/2D</w:t>
      </w:r>
      <w:r w:rsidR="00783866" w:rsidRPr="00783866">
        <w:rPr>
          <w:rFonts w:cs="Times New Roman"/>
          <w:b/>
          <w:sz w:val="28"/>
          <w:szCs w:val="24"/>
        </w:rPr>
        <w:t>:</w:t>
      </w:r>
    </w:p>
    <w:p w:rsidR="00C7797A" w:rsidRPr="00783866" w:rsidRDefault="00C7797A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Int arr[size]={1,2,3};</w:t>
      </w:r>
    </w:p>
    <w:p w:rsidR="00C7797A" w:rsidRPr="00783866" w:rsidRDefault="00C7797A" w:rsidP="00C7797A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Int arr[row][column]={1,2,3</w:t>
      </w:r>
    </w:p>
    <w:p w:rsidR="00C7797A" w:rsidRPr="00783866" w:rsidRDefault="00C7797A" w:rsidP="00C7797A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 xml:space="preserve">                 </w:t>
      </w:r>
      <w:r w:rsidR="00CC042B" w:rsidRPr="00783866">
        <w:rPr>
          <w:rFonts w:cs="Times New Roman"/>
          <w:sz w:val="24"/>
          <w:szCs w:val="24"/>
        </w:rPr>
        <w:t xml:space="preserve">                          </w:t>
      </w:r>
      <w:r w:rsidRPr="00783866">
        <w:rPr>
          <w:rFonts w:cs="Times New Roman"/>
          <w:sz w:val="24"/>
          <w:szCs w:val="24"/>
        </w:rPr>
        <w:t>1,3,4};</w:t>
      </w:r>
    </w:p>
    <w:p w:rsidR="00C7797A" w:rsidRPr="00783866" w:rsidRDefault="00C7797A" w:rsidP="00C41401">
      <w:pPr>
        <w:rPr>
          <w:rFonts w:cs="Times New Roman"/>
          <w:b/>
          <w:sz w:val="24"/>
          <w:szCs w:val="24"/>
        </w:rPr>
      </w:pPr>
    </w:p>
    <w:p w:rsidR="006D12A6" w:rsidRPr="00783866" w:rsidRDefault="006D12A6" w:rsidP="00C41401">
      <w:pPr>
        <w:rPr>
          <w:rFonts w:cs="Times New Roman"/>
          <w:b/>
          <w:sz w:val="28"/>
          <w:szCs w:val="24"/>
        </w:rPr>
      </w:pPr>
      <w:r w:rsidRPr="00783866">
        <w:rPr>
          <w:rFonts w:cs="Times New Roman"/>
          <w:b/>
          <w:sz w:val="28"/>
          <w:szCs w:val="24"/>
        </w:rPr>
        <w:t>Classes/structures</w:t>
      </w:r>
      <w:r w:rsidR="00783866">
        <w:rPr>
          <w:rFonts w:cs="Times New Roman"/>
          <w:b/>
          <w:sz w:val="28"/>
          <w:szCs w:val="24"/>
        </w:rPr>
        <w:t>:</w:t>
      </w:r>
    </w:p>
    <w:p w:rsidR="00B84F8C" w:rsidRPr="00783866" w:rsidRDefault="00B84F8C" w:rsidP="00B84F8C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783866">
        <w:rPr>
          <w:rFonts w:eastAsia="Times New Roman" w:cs="Courier New"/>
          <w:sz w:val="24"/>
          <w:szCs w:val="24"/>
        </w:rPr>
        <w:t>#include &lt;</w:t>
      </w:r>
      <w:r w:rsidR="00CC042B" w:rsidRPr="00783866">
        <w:rPr>
          <w:rFonts w:eastAsia="Times New Roman" w:cs="Courier New"/>
          <w:sz w:val="24"/>
          <w:szCs w:val="24"/>
        </w:rPr>
        <w:t>iostrream</w:t>
      </w:r>
      <w:r w:rsidRPr="00783866">
        <w:rPr>
          <w:rFonts w:eastAsia="Times New Roman" w:cs="Courier New"/>
          <w:sz w:val="24"/>
          <w:szCs w:val="24"/>
        </w:rPr>
        <w:t xml:space="preserve">&gt; </w:t>
      </w:r>
    </w:p>
    <w:p w:rsidR="00B84F8C" w:rsidRPr="00783866" w:rsidRDefault="00B84F8C" w:rsidP="00B84F8C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783866">
        <w:rPr>
          <w:rFonts w:eastAsia="Times New Roman" w:cs="Courier New"/>
          <w:sz w:val="24"/>
          <w:szCs w:val="24"/>
        </w:rPr>
        <w:t>using</w:t>
      </w:r>
      <w:r w:rsidRPr="00783866">
        <w:rPr>
          <w:rFonts w:eastAsia="Times New Roman" w:cs="Times New Roman"/>
          <w:sz w:val="24"/>
          <w:szCs w:val="24"/>
        </w:rPr>
        <w:t xml:space="preserve"> </w:t>
      </w:r>
      <w:r w:rsidRPr="00783866">
        <w:rPr>
          <w:rFonts w:eastAsia="Times New Roman" w:cs="Courier New"/>
          <w:sz w:val="24"/>
          <w:szCs w:val="24"/>
        </w:rPr>
        <w:t>namespace</w:t>
      </w:r>
      <w:r w:rsidRPr="00783866">
        <w:rPr>
          <w:rFonts w:eastAsia="Times New Roman" w:cs="Times New Roman"/>
          <w:sz w:val="24"/>
          <w:szCs w:val="24"/>
        </w:rPr>
        <w:t xml:space="preserve"> </w:t>
      </w:r>
      <w:r w:rsidRPr="00783866">
        <w:rPr>
          <w:rFonts w:eastAsia="Times New Roman" w:cs="Courier New"/>
          <w:sz w:val="24"/>
          <w:szCs w:val="24"/>
        </w:rPr>
        <w:t xml:space="preserve">std; </w:t>
      </w:r>
    </w:p>
    <w:p w:rsidR="00B84F8C" w:rsidRPr="00783866" w:rsidRDefault="00B84F8C" w:rsidP="00B84F8C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783866">
        <w:rPr>
          <w:rFonts w:eastAsia="Times New Roman" w:cs="Courier New"/>
          <w:sz w:val="24"/>
          <w:szCs w:val="24"/>
        </w:rPr>
        <w:t>class</w:t>
      </w:r>
      <w:r w:rsidRPr="00783866">
        <w:rPr>
          <w:rFonts w:eastAsia="Times New Roman" w:cs="Times New Roman"/>
          <w:sz w:val="24"/>
          <w:szCs w:val="24"/>
        </w:rPr>
        <w:t xml:space="preserve"> </w:t>
      </w:r>
      <w:r w:rsidR="00CC042B" w:rsidRPr="00783866">
        <w:rPr>
          <w:rFonts w:eastAsia="Times New Roman" w:cs="Courier New"/>
          <w:sz w:val="24"/>
          <w:szCs w:val="24"/>
        </w:rPr>
        <w:t>name</w:t>
      </w:r>
      <w:r w:rsidRPr="00783866">
        <w:rPr>
          <w:rFonts w:eastAsia="Times New Roman" w:cs="Courier New"/>
          <w:sz w:val="24"/>
          <w:szCs w:val="24"/>
        </w:rPr>
        <w:t xml:space="preserve"> </w:t>
      </w:r>
    </w:p>
    <w:p w:rsidR="00B84F8C" w:rsidRPr="00783866" w:rsidRDefault="00B84F8C" w:rsidP="00B84F8C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783866">
        <w:rPr>
          <w:rFonts w:eastAsia="Times New Roman" w:cs="Courier New"/>
          <w:sz w:val="24"/>
          <w:szCs w:val="24"/>
        </w:rPr>
        <w:t xml:space="preserve">{ </w:t>
      </w:r>
    </w:p>
    <w:p w:rsidR="00B84F8C" w:rsidRPr="00783866" w:rsidRDefault="00B84F8C" w:rsidP="00B84F8C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783866">
        <w:rPr>
          <w:rFonts w:eastAsia="Times New Roman" w:cs="Courier New"/>
          <w:sz w:val="24"/>
          <w:szCs w:val="24"/>
        </w:rPr>
        <w:t xml:space="preserve">    // Access specifier </w:t>
      </w:r>
    </w:p>
    <w:p w:rsidR="00B84F8C" w:rsidRPr="00783866" w:rsidRDefault="00B84F8C" w:rsidP="00B84F8C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783866">
        <w:rPr>
          <w:rFonts w:eastAsia="Times New Roman" w:cs="Courier New"/>
          <w:sz w:val="24"/>
          <w:szCs w:val="24"/>
        </w:rPr>
        <w:t xml:space="preserve">    public: </w:t>
      </w:r>
    </w:p>
    <w:p w:rsidR="00B84F8C" w:rsidRPr="00783866" w:rsidRDefault="00B84F8C" w:rsidP="00B84F8C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783866">
        <w:rPr>
          <w:rFonts w:eastAsia="Times New Roman" w:cs="Courier New"/>
          <w:sz w:val="24"/>
          <w:szCs w:val="24"/>
        </w:rPr>
        <w:t> </w:t>
      </w:r>
      <w:r w:rsidRPr="00783866">
        <w:rPr>
          <w:rFonts w:eastAsia="Times New Roman" w:cs="Times New Roman"/>
          <w:sz w:val="24"/>
          <w:szCs w:val="24"/>
        </w:rPr>
        <w:t> </w:t>
      </w:r>
    </w:p>
    <w:p w:rsidR="00B84F8C" w:rsidRPr="00783866" w:rsidRDefault="00B84F8C" w:rsidP="00B84F8C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783866">
        <w:rPr>
          <w:rFonts w:eastAsia="Times New Roman" w:cs="Courier New"/>
          <w:sz w:val="24"/>
          <w:szCs w:val="24"/>
        </w:rPr>
        <w:t xml:space="preserve">    // Data Members </w:t>
      </w:r>
    </w:p>
    <w:p w:rsidR="00B84F8C" w:rsidRPr="00783866" w:rsidRDefault="00B84F8C" w:rsidP="00B84F8C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783866">
        <w:rPr>
          <w:rFonts w:eastAsia="Times New Roman" w:cs="Courier New"/>
          <w:sz w:val="24"/>
          <w:szCs w:val="24"/>
        </w:rPr>
        <w:t xml:space="preserve">    string name; </w:t>
      </w:r>
    </w:p>
    <w:p w:rsidR="00B84F8C" w:rsidRPr="00783866" w:rsidRDefault="00B84F8C" w:rsidP="00B84F8C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783866">
        <w:rPr>
          <w:rFonts w:eastAsia="Times New Roman" w:cs="Courier New"/>
          <w:sz w:val="24"/>
          <w:szCs w:val="24"/>
        </w:rPr>
        <w:t> </w:t>
      </w:r>
      <w:r w:rsidRPr="00783866">
        <w:rPr>
          <w:rFonts w:eastAsia="Times New Roman" w:cs="Times New Roman"/>
          <w:sz w:val="24"/>
          <w:szCs w:val="24"/>
        </w:rPr>
        <w:t> </w:t>
      </w:r>
    </w:p>
    <w:p w:rsidR="00B84F8C" w:rsidRPr="00783866" w:rsidRDefault="00B84F8C" w:rsidP="00B84F8C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783866">
        <w:rPr>
          <w:rFonts w:eastAsia="Times New Roman" w:cs="Courier New"/>
          <w:sz w:val="24"/>
          <w:szCs w:val="24"/>
        </w:rPr>
        <w:t xml:space="preserve">    // Member Functions() </w:t>
      </w:r>
    </w:p>
    <w:p w:rsidR="00B84F8C" w:rsidRPr="00783866" w:rsidRDefault="00B84F8C" w:rsidP="00B84F8C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783866">
        <w:rPr>
          <w:rFonts w:eastAsia="Times New Roman" w:cs="Courier New"/>
          <w:sz w:val="24"/>
          <w:szCs w:val="24"/>
        </w:rPr>
        <w:t>    void</w:t>
      </w:r>
      <w:r w:rsidRPr="00783866">
        <w:rPr>
          <w:rFonts w:eastAsia="Times New Roman" w:cs="Times New Roman"/>
          <w:sz w:val="24"/>
          <w:szCs w:val="24"/>
        </w:rPr>
        <w:t xml:space="preserve"> </w:t>
      </w:r>
      <w:r w:rsidR="00CC042B" w:rsidRPr="00783866">
        <w:rPr>
          <w:rFonts w:eastAsia="Times New Roman" w:cs="Courier New"/>
          <w:sz w:val="24"/>
          <w:szCs w:val="24"/>
        </w:rPr>
        <w:t>change</w:t>
      </w:r>
      <w:r w:rsidRPr="00783866">
        <w:rPr>
          <w:rFonts w:eastAsia="Times New Roman" w:cs="Courier New"/>
          <w:sz w:val="24"/>
          <w:szCs w:val="24"/>
        </w:rPr>
        <w:t xml:space="preserve">name() </w:t>
      </w:r>
    </w:p>
    <w:p w:rsidR="00B84F8C" w:rsidRPr="00783866" w:rsidRDefault="00B84F8C" w:rsidP="00B84F8C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783866">
        <w:rPr>
          <w:rFonts w:eastAsia="Times New Roman" w:cs="Courier New"/>
          <w:sz w:val="24"/>
          <w:szCs w:val="24"/>
        </w:rPr>
        <w:t xml:space="preserve">    { </w:t>
      </w:r>
    </w:p>
    <w:p w:rsidR="00B84F8C" w:rsidRPr="00783866" w:rsidRDefault="00B84F8C" w:rsidP="00B84F8C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783866">
        <w:rPr>
          <w:rFonts w:eastAsia="Times New Roman" w:cs="Courier New"/>
          <w:sz w:val="24"/>
          <w:szCs w:val="24"/>
        </w:rPr>
        <w:t>       cout &lt;&lt; "name is: "</w:t>
      </w:r>
      <w:r w:rsidRPr="00783866">
        <w:rPr>
          <w:rFonts w:eastAsia="Times New Roman" w:cs="Times New Roman"/>
          <w:sz w:val="24"/>
          <w:szCs w:val="24"/>
        </w:rPr>
        <w:t xml:space="preserve"> </w:t>
      </w:r>
      <w:r w:rsidRPr="00783866">
        <w:rPr>
          <w:rFonts w:eastAsia="Times New Roman" w:cs="Courier New"/>
          <w:sz w:val="24"/>
          <w:szCs w:val="24"/>
        </w:rPr>
        <w:t xml:space="preserve">&lt;&lt; name; </w:t>
      </w:r>
    </w:p>
    <w:p w:rsidR="00B84F8C" w:rsidRPr="00783866" w:rsidRDefault="00B84F8C" w:rsidP="00B84F8C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783866">
        <w:rPr>
          <w:rFonts w:eastAsia="Times New Roman" w:cs="Courier New"/>
          <w:sz w:val="24"/>
          <w:szCs w:val="24"/>
        </w:rPr>
        <w:t xml:space="preserve">    } </w:t>
      </w:r>
    </w:p>
    <w:p w:rsidR="00B84F8C" w:rsidRPr="00783866" w:rsidRDefault="00B84F8C" w:rsidP="00B84F8C">
      <w:pPr>
        <w:spacing w:after="0" w:line="240" w:lineRule="auto"/>
        <w:rPr>
          <w:rFonts w:eastAsia="Times New Roman" w:cs="Times New Roman"/>
          <w:sz w:val="24"/>
          <w:szCs w:val="24"/>
        </w:rPr>
      </w:pPr>
      <w:r w:rsidRPr="00783866">
        <w:rPr>
          <w:rFonts w:eastAsia="Times New Roman" w:cs="Courier New"/>
          <w:sz w:val="24"/>
          <w:szCs w:val="24"/>
        </w:rPr>
        <w:lastRenderedPageBreak/>
        <w:t xml:space="preserve">}; </w:t>
      </w:r>
    </w:p>
    <w:p w:rsidR="00B84F8C" w:rsidRPr="00783866" w:rsidRDefault="00B84F8C" w:rsidP="00C41401">
      <w:pPr>
        <w:rPr>
          <w:rFonts w:cs="Times New Roman"/>
          <w:sz w:val="24"/>
          <w:szCs w:val="24"/>
        </w:rPr>
      </w:pPr>
    </w:p>
    <w:p w:rsidR="00C7797A" w:rsidRPr="00783866" w:rsidRDefault="00C7797A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Struct name{</w:t>
      </w:r>
    </w:p>
    <w:p w:rsidR="00C7797A" w:rsidRPr="00783866" w:rsidRDefault="00C7797A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ab/>
        <w:t xml:space="preserve">Int </w:t>
      </w:r>
      <w:r w:rsidR="00092497" w:rsidRPr="00783866">
        <w:rPr>
          <w:rFonts w:cs="Times New Roman"/>
          <w:sz w:val="24"/>
          <w:szCs w:val="24"/>
        </w:rPr>
        <w:t>id;</w:t>
      </w:r>
    </w:p>
    <w:p w:rsidR="00092497" w:rsidRPr="00783866" w:rsidRDefault="00092497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ab/>
        <w:t>Double name;</w:t>
      </w:r>
    </w:p>
    <w:p w:rsidR="00092497" w:rsidRPr="00783866" w:rsidRDefault="00092497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}</w:t>
      </w:r>
    </w:p>
    <w:p w:rsidR="006D12A6" w:rsidRPr="00783866" w:rsidRDefault="006D12A6" w:rsidP="00C41401">
      <w:pPr>
        <w:rPr>
          <w:rFonts w:cs="Times New Roman"/>
          <w:b/>
          <w:sz w:val="28"/>
          <w:szCs w:val="24"/>
        </w:rPr>
      </w:pPr>
      <w:r w:rsidRPr="00783866">
        <w:rPr>
          <w:rFonts w:cs="Times New Roman"/>
          <w:b/>
          <w:sz w:val="28"/>
          <w:szCs w:val="24"/>
        </w:rPr>
        <w:t>Loops</w:t>
      </w:r>
      <w:r w:rsidR="00E12016" w:rsidRPr="00783866">
        <w:rPr>
          <w:rFonts w:cs="Times New Roman"/>
          <w:b/>
          <w:sz w:val="28"/>
          <w:szCs w:val="24"/>
        </w:rPr>
        <w:t xml:space="preserve"> </w:t>
      </w:r>
      <w:r w:rsidR="008D74F9" w:rsidRPr="00783866">
        <w:rPr>
          <w:rFonts w:cs="Times New Roman"/>
          <w:b/>
          <w:sz w:val="28"/>
          <w:szCs w:val="24"/>
        </w:rPr>
        <w:t>:</w:t>
      </w:r>
    </w:p>
    <w:p w:rsidR="00092497" w:rsidRPr="00783866" w:rsidRDefault="00092497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For(int i; i&lt;num.length; i++){</w:t>
      </w:r>
    </w:p>
    <w:p w:rsidR="00092497" w:rsidRPr="00783866" w:rsidRDefault="00092497" w:rsidP="00C41401">
      <w:pPr>
        <w:rPr>
          <w:rFonts w:cs="Times New Roman"/>
          <w:sz w:val="24"/>
          <w:szCs w:val="24"/>
        </w:rPr>
      </w:pPr>
    </w:p>
    <w:p w:rsidR="00092497" w:rsidRPr="00783866" w:rsidRDefault="00092497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}</w:t>
      </w:r>
    </w:p>
    <w:p w:rsidR="00092497" w:rsidRPr="00783866" w:rsidRDefault="00092497" w:rsidP="00092497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for(int i; i&lt;num.length; i++){</w:t>
      </w:r>
    </w:p>
    <w:p w:rsidR="00092497" w:rsidRPr="00783866" w:rsidRDefault="00092497" w:rsidP="00092497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ab/>
        <w:t>for(int j; j&lt;num.length; j++){</w:t>
      </w:r>
    </w:p>
    <w:p w:rsidR="00092497" w:rsidRPr="00783866" w:rsidRDefault="00092497" w:rsidP="00092497">
      <w:pPr>
        <w:ind w:firstLine="720"/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}</w:t>
      </w:r>
    </w:p>
    <w:p w:rsidR="00092497" w:rsidRPr="00783866" w:rsidRDefault="00092497" w:rsidP="00092497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}</w:t>
      </w:r>
    </w:p>
    <w:p w:rsidR="008D74F9" w:rsidRPr="00783866" w:rsidRDefault="008D74F9" w:rsidP="00092497">
      <w:pPr>
        <w:rPr>
          <w:rFonts w:cs="Times New Roman"/>
          <w:sz w:val="24"/>
          <w:szCs w:val="24"/>
        </w:rPr>
      </w:pPr>
    </w:p>
    <w:p w:rsidR="008D74F9" w:rsidRPr="00783866" w:rsidRDefault="008D74F9" w:rsidP="00092497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Int i=0;</w:t>
      </w:r>
    </w:p>
    <w:p w:rsidR="008D74F9" w:rsidRPr="00783866" w:rsidRDefault="008D74F9" w:rsidP="00092497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While(i&lt;=number){</w:t>
      </w:r>
    </w:p>
    <w:p w:rsidR="008D74F9" w:rsidRPr="00783866" w:rsidRDefault="008D74F9" w:rsidP="008D74F9">
      <w:pPr>
        <w:ind w:left="720"/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//code</w:t>
      </w:r>
    </w:p>
    <w:p w:rsidR="008D74F9" w:rsidRPr="00783866" w:rsidRDefault="008D74F9" w:rsidP="008D74F9">
      <w:pPr>
        <w:ind w:left="720"/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i++;</w:t>
      </w:r>
    </w:p>
    <w:p w:rsidR="008D74F9" w:rsidRPr="00783866" w:rsidRDefault="008D74F9" w:rsidP="00092497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}</w:t>
      </w:r>
    </w:p>
    <w:p w:rsidR="008D74F9" w:rsidRPr="00783866" w:rsidRDefault="008D74F9" w:rsidP="00092497">
      <w:pPr>
        <w:rPr>
          <w:rFonts w:cs="Times New Roman"/>
          <w:sz w:val="24"/>
          <w:szCs w:val="24"/>
        </w:rPr>
      </w:pPr>
    </w:p>
    <w:p w:rsidR="008D74F9" w:rsidRPr="00783866" w:rsidRDefault="008D74F9" w:rsidP="00092497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Do{</w:t>
      </w:r>
    </w:p>
    <w:p w:rsidR="008D74F9" w:rsidRPr="00783866" w:rsidRDefault="008D74F9" w:rsidP="00092497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ab/>
        <w:t>//code</w:t>
      </w:r>
    </w:p>
    <w:p w:rsidR="008D74F9" w:rsidRPr="00783866" w:rsidRDefault="008D74F9" w:rsidP="00092497">
      <w:pPr>
        <w:rPr>
          <w:rFonts w:cs="Times New Roman"/>
          <w:sz w:val="24"/>
          <w:szCs w:val="24"/>
        </w:rPr>
      </w:pPr>
    </w:p>
    <w:p w:rsidR="008D74F9" w:rsidRPr="00783866" w:rsidRDefault="008D74F9" w:rsidP="00092497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}while(Condition);</w:t>
      </w:r>
    </w:p>
    <w:p w:rsidR="00092497" w:rsidRPr="00783866" w:rsidRDefault="00092497" w:rsidP="00C41401">
      <w:pPr>
        <w:rPr>
          <w:rFonts w:cs="Times New Roman"/>
          <w:sz w:val="24"/>
          <w:szCs w:val="24"/>
        </w:rPr>
      </w:pPr>
    </w:p>
    <w:p w:rsidR="008B626A" w:rsidRPr="00783866" w:rsidRDefault="006D12A6" w:rsidP="00C41401">
      <w:pPr>
        <w:rPr>
          <w:rFonts w:cs="Times New Roman"/>
          <w:b/>
          <w:sz w:val="28"/>
          <w:szCs w:val="24"/>
        </w:rPr>
      </w:pPr>
      <w:r w:rsidRPr="00783866">
        <w:rPr>
          <w:rFonts w:cs="Times New Roman"/>
          <w:b/>
          <w:sz w:val="28"/>
          <w:szCs w:val="24"/>
        </w:rPr>
        <w:t>C</w:t>
      </w:r>
      <w:r w:rsidR="00E12016" w:rsidRPr="00783866">
        <w:rPr>
          <w:rFonts w:cs="Times New Roman"/>
          <w:b/>
          <w:sz w:val="28"/>
          <w:szCs w:val="24"/>
        </w:rPr>
        <w:t>onditional statements</w:t>
      </w:r>
      <w:r w:rsidR="008D74F9" w:rsidRPr="00783866">
        <w:rPr>
          <w:rFonts w:cs="Times New Roman"/>
          <w:b/>
          <w:sz w:val="28"/>
          <w:szCs w:val="24"/>
        </w:rPr>
        <w:t>:</w:t>
      </w:r>
    </w:p>
    <w:p w:rsidR="006D12A6" w:rsidRPr="00783866" w:rsidRDefault="008D74F9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lastRenderedPageBreak/>
        <w:t>if(num&gt;0){</w:t>
      </w:r>
    </w:p>
    <w:p w:rsidR="00092497" w:rsidRPr="00783866" w:rsidRDefault="00092497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}</w:t>
      </w:r>
    </w:p>
    <w:p w:rsidR="008D74F9" w:rsidRPr="00783866" w:rsidRDefault="008D74F9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Else if(num&lt;0){</w:t>
      </w:r>
    </w:p>
    <w:p w:rsidR="008D74F9" w:rsidRPr="00783866" w:rsidRDefault="008D74F9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}</w:t>
      </w:r>
    </w:p>
    <w:p w:rsidR="00092497" w:rsidRPr="00783866" w:rsidRDefault="00092497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else{</w:t>
      </w:r>
    </w:p>
    <w:p w:rsidR="00CE133E" w:rsidRPr="00783866" w:rsidRDefault="00092497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}</w:t>
      </w:r>
    </w:p>
    <w:p w:rsidR="008D74F9" w:rsidRPr="00783866" w:rsidRDefault="008D74F9" w:rsidP="00C41401">
      <w:pPr>
        <w:rPr>
          <w:rFonts w:cs="Times New Roman"/>
          <w:sz w:val="24"/>
          <w:szCs w:val="24"/>
        </w:rPr>
      </w:pPr>
    </w:p>
    <w:p w:rsidR="008D74F9" w:rsidRPr="00783866" w:rsidRDefault="008D74F9" w:rsidP="008D74F9">
      <w:pPr>
        <w:pStyle w:val="ListParagraph"/>
        <w:numPr>
          <w:ilvl w:val="0"/>
          <w:numId w:val="6"/>
        </w:num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Switch(expression){</w:t>
      </w:r>
    </w:p>
    <w:p w:rsidR="008D74F9" w:rsidRPr="00783866" w:rsidRDefault="008D74F9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ab/>
        <w:t>Case constant-expression:</w:t>
      </w:r>
    </w:p>
    <w:p w:rsidR="008D74F9" w:rsidRPr="00783866" w:rsidRDefault="008D74F9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ab/>
      </w:r>
      <w:r w:rsidRPr="00783866">
        <w:rPr>
          <w:rFonts w:cs="Times New Roman"/>
          <w:sz w:val="24"/>
          <w:szCs w:val="24"/>
        </w:rPr>
        <w:tab/>
        <w:t>Statement(s);</w:t>
      </w:r>
    </w:p>
    <w:p w:rsidR="008D74F9" w:rsidRPr="00783866" w:rsidRDefault="008D74F9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ab/>
      </w:r>
      <w:r w:rsidRPr="00783866">
        <w:rPr>
          <w:rFonts w:cs="Times New Roman"/>
          <w:sz w:val="24"/>
          <w:szCs w:val="24"/>
        </w:rPr>
        <w:tab/>
        <w:t>Break;</w:t>
      </w:r>
    </w:p>
    <w:p w:rsidR="008D74F9" w:rsidRPr="00783866" w:rsidRDefault="008D74F9" w:rsidP="008D74F9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ab/>
      </w:r>
      <w:r w:rsidRPr="00783866">
        <w:rPr>
          <w:rFonts w:cs="Times New Roman"/>
          <w:sz w:val="24"/>
          <w:szCs w:val="24"/>
        </w:rPr>
        <w:t>Case constant-expression:</w:t>
      </w:r>
    </w:p>
    <w:p w:rsidR="008D74F9" w:rsidRPr="00783866" w:rsidRDefault="008D74F9" w:rsidP="008D74F9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ab/>
      </w:r>
      <w:r w:rsidRPr="00783866">
        <w:rPr>
          <w:rFonts w:cs="Times New Roman"/>
          <w:sz w:val="24"/>
          <w:szCs w:val="24"/>
        </w:rPr>
        <w:tab/>
        <w:t>Statement(s);</w:t>
      </w:r>
    </w:p>
    <w:p w:rsidR="008D74F9" w:rsidRPr="00783866" w:rsidRDefault="008D74F9" w:rsidP="008D74F9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ab/>
      </w:r>
      <w:r w:rsidRPr="00783866">
        <w:rPr>
          <w:rFonts w:cs="Times New Roman"/>
          <w:sz w:val="24"/>
          <w:szCs w:val="24"/>
        </w:rPr>
        <w:tab/>
        <w:t>Break;</w:t>
      </w:r>
    </w:p>
    <w:p w:rsidR="008D74F9" w:rsidRPr="00783866" w:rsidRDefault="008D74F9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ab/>
        <w:t>Default:</w:t>
      </w:r>
    </w:p>
    <w:p w:rsidR="008D74F9" w:rsidRPr="00783866" w:rsidRDefault="008D74F9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ab/>
      </w:r>
      <w:r w:rsidRPr="00783866">
        <w:rPr>
          <w:rFonts w:cs="Times New Roman"/>
          <w:sz w:val="24"/>
          <w:szCs w:val="24"/>
        </w:rPr>
        <w:tab/>
        <w:t>Statement(s);</w:t>
      </w:r>
    </w:p>
    <w:p w:rsidR="008D74F9" w:rsidRPr="00783866" w:rsidRDefault="008D74F9" w:rsidP="00C41401">
      <w:pPr>
        <w:rPr>
          <w:rFonts w:cs="Times New Roman"/>
          <w:sz w:val="24"/>
          <w:szCs w:val="24"/>
        </w:rPr>
      </w:pPr>
      <w:r w:rsidRPr="00783866">
        <w:rPr>
          <w:rFonts w:cs="Times New Roman"/>
          <w:sz w:val="24"/>
          <w:szCs w:val="24"/>
        </w:rPr>
        <w:t>}</w:t>
      </w:r>
    </w:p>
    <w:p w:rsidR="00C41401" w:rsidRDefault="00C41401" w:rsidP="00C41401">
      <w:pPr>
        <w:rPr>
          <w:rFonts w:ascii="Georgia" w:hAnsi="Georgia" w:cs="Times New Roman"/>
          <w:sz w:val="32"/>
        </w:rPr>
      </w:pPr>
      <w:r>
        <w:rPr>
          <w:rFonts w:ascii="Georgia" w:hAnsi="Georgia" w:cs="Times New Roman"/>
          <w:sz w:val="32"/>
        </w:rPr>
        <w:t xml:space="preserve"> </w:t>
      </w:r>
    </w:p>
    <w:p w:rsidR="00FB79B6" w:rsidRDefault="00FB79B6" w:rsidP="00C41401">
      <w:pPr>
        <w:rPr>
          <w:rFonts w:cs="Times New Roman"/>
          <w:b/>
          <w:sz w:val="36"/>
          <w:szCs w:val="24"/>
        </w:rPr>
      </w:pPr>
      <w:r>
        <w:rPr>
          <w:rFonts w:cs="Times New Roman"/>
          <w:b/>
          <w:sz w:val="36"/>
          <w:szCs w:val="24"/>
        </w:rPr>
        <w:t>TASK_02:</w:t>
      </w:r>
    </w:p>
    <w:p w:rsidR="00FB79B6" w:rsidRPr="00FB79B6" w:rsidRDefault="00FB79B6" w:rsidP="00FB79B6">
      <w:pPr>
        <w:rPr>
          <w:rFonts w:cs="Times New Roman"/>
          <w:b/>
          <w:sz w:val="24"/>
          <w:szCs w:val="24"/>
        </w:rPr>
      </w:pPr>
      <w:r w:rsidRPr="00FB79B6">
        <w:rPr>
          <w:rFonts w:cs="Times New Roman"/>
          <w:b/>
          <w:sz w:val="24"/>
          <w:szCs w:val="24"/>
        </w:rPr>
        <w:t>Language: Set of strings of a’s and b’s ending with the string abb. So L = {abb, aabb, babb,</w:t>
      </w:r>
    </w:p>
    <w:p w:rsidR="00FB79B6" w:rsidRPr="00FB79B6" w:rsidRDefault="00FB79B6" w:rsidP="00FB79B6">
      <w:pPr>
        <w:rPr>
          <w:rFonts w:cs="Times New Roman"/>
          <w:b/>
          <w:sz w:val="24"/>
          <w:szCs w:val="24"/>
        </w:rPr>
      </w:pPr>
      <w:r w:rsidRPr="00FB79B6">
        <w:rPr>
          <w:rFonts w:cs="Times New Roman"/>
          <w:b/>
          <w:sz w:val="24"/>
          <w:szCs w:val="24"/>
        </w:rPr>
        <w:t>aaabb, ababb, …………..}</w:t>
      </w:r>
    </w:p>
    <w:p w:rsidR="00FB79B6" w:rsidRPr="00FB79B6" w:rsidRDefault="00FB79B6" w:rsidP="00FB79B6">
      <w:pPr>
        <w:rPr>
          <w:rFonts w:cs="Times New Roman"/>
          <w:b/>
          <w:sz w:val="24"/>
          <w:szCs w:val="24"/>
        </w:rPr>
      </w:pPr>
      <w:r w:rsidRPr="00FB79B6">
        <w:rPr>
          <w:rFonts w:cs="Times New Roman"/>
          <w:b/>
          <w:sz w:val="24"/>
          <w:szCs w:val="24"/>
        </w:rPr>
        <w:t>1. Generate RE and DFA of above Language.</w:t>
      </w:r>
    </w:p>
    <w:p w:rsidR="00FB79B6" w:rsidRPr="00FB79B6" w:rsidRDefault="00FB79B6" w:rsidP="00FB79B6">
      <w:pPr>
        <w:rPr>
          <w:rFonts w:cs="Times New Roman"/>
          <w:b/>
          <w:sz w:val="24"/>
          <w:szCs w:val="24"/>
        </w:rPr>
      </w:pPr>
      <w:r w:rsidRPr="00FB79B6">
        <w:rPr>
          <w:rFonts w:cs="Times New Roman"/>
          <w:b/>
          <w:sz w:val="24"/>
          <w:szCs w:val="24"/>
        </w:rPr>
        <w:t>2. Implement DFA generate in a).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>#include&lt;iostream&gt;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>#include&lt;string.h&gt;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>int trans(int s,char c);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using namespace std;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lastRenderedPageBreak/>
        <w:t>int main(){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  <w:t>int cs = 0;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  <w:t>int fs = 3;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  <w:t>string s;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  <w:t>int i=0;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  <w:t>cout&lt;&lt;"Input any string : ";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  <w:t>cin &gt;&gt; s;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  <w:t>while(s[i]!= NULL)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  <w:t>{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</w:r>
      <w:r w:rsidRPr="00FB79B6">
        <w:rPr>
          <w:rFonts w:cs="Times New Roman"/>
          <w:sz w:val="24"/>
          <w:szCs w:val="24"/>
        </w:rPr>
        <w:tab/>
        <w:t>cs = trans(cs,s[i]);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</w:r>
      <w:r w:rsidRPr="00FB79B6">
        <w:rPr>
          <w:rFonts w:cs="Times New Roman"/>
          <w:sz w:val="24"/>
          <w:szCs w:val="24"/>
        </w:rPr>
        <w:tab/>
        <w:t>i++;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  <w:t>}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  <w:t>if(cs==fs)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  <w:t>{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</w:r>
      <w:r w:rsidRPr="00FB79B6">
        <w:rPr>
          <w:rFonts w:cs="Times New Roman"/>
          <w:sz w:val="24"/>
          <w:szCs w:val="24"/>
        </w:rPr>
        <w:tab/>
        <w:t>cout&lt;&lt;"valid string"&lt;&lt;endl;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  <w:t>}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  <w:t>else{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</w:r>
      <w:r w:rsidRPr="00FB79B6">
        <w:rPr>
          <w:rFonts w:cs="Times New Roman"/>
          <w:sz w:val="24"/>
          <w:szCs w:val="24"/>
        </w:rPr>
        <w:tab/>
        <w:t>cout&lt;&lt;"invalid string"&lt;&lt;endl;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  <w:t>}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>}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>int trans(int s ,char c)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>{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  <w:t>int TT[4][2] = {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  <w:t>{1,0},{1,2},{1,3},{1,0}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lastRenderedPageBreak/>
        <w:tab/>
        <w:t>};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  <w:t>if(c=='a')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  <w:t>{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</w:r>
      <w:r w:rsidRPr="00FB79B6">
        <w:rPr>
          <w:rFonts w:cs="Times New Roman"/>
          <w:sz w:val="24"/>
          <w:szCs w:val="24"/>
        </w:rPr>
        <w:tab/>
        <w:t>return TT[s][0];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  <w:t>}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  <w:t>else if(c=='b')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  <w:t>{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  <w:t>return TT[s][1];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  <w:t>}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  <w:t>else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  <w:t>{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</w:r>
      <w:r w:rsidRPr="00FB79B6">
        <w:rPr>
          <w:rFonts w:cs="Times New Roman"/>
          <w:sz w:val="24"/>
          <w:szCs w:val="24"/>
        </w:rPr>
        <w:tab/>
        <w:t>return -1;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ab/>
        <w:t>}</w:t>
      </w:r>
    </w:p>
    <w:p w:rsidR="00FB79B6" w:rsidRPr="00FB79B6" w:rsidRDefault="00FB79B6" w:rsidP="00FB79B6">
      <w:pPr>
        <w:rPr>
          <w:rFonts w:cs="Times New Roman"/>
          <w:sz w:val="24"/>
          <w:szCs w:val="24"/>
        </w:rPr>
      </w:pPr>
      <w:r w:rsidRPr="00FB79B6">
        <w:rPr>
          <w:rFonts w:cs="Times New Roman"/>
          <w:sz w:val="24"/>
          <w:szCs w:val="24"/>
        </w:rPr>
        <w:t>}</w:t>
      </w:r>
    </w:p>
    <w:sectPr w:rsidR="00FB79B6" w:rsidRPr="00FB79B6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64518" w:rsidRDefault="00264518" w:rsidP="006D12A6">
      <w:pPr>
        <w:spacing w:after="0" w:line="240" w:lineRule="auto"/>
      </w:pPr>
      <w:r>
        <w:separator/>
      </w:r>
    </w:p>
  </w:endnote>
  <w:endnote w:type="continuationSeparator" w:id="0">
    <w:p w:rsidR="00264518" w:rsidRDefault="00264518" w:rsidP="006D12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34366889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B79B6" w:rsidRDefault="00FB79B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F52C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FB79B6" w:rsidRDefault="00FB79B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64518" w:rsidRDefault="00264518" w:rsidP="006D12A6">
      <w:pPr>
        <w:spacing w:after="0" w:line="240" w:lineRule="auto"/>
      </w:pPr>
      <w:r>
        <w:separator/>
      </w:r>
    </w:p>
  </w:footnote>
  <w:footnote w:type="continuationSeparator" w:id="0">
    <w:p w:rsidR="00264518" w:rsidRDefault="00264518" w:rsidP="006D12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79B6" w:rsidRDefault="00FB79B6">
    <w:pPr>
      <w:pStyle w:val="Header"/>
    </w:pPr>
    <w:r>
      <w:t>Ahsan Ghaffar</w:t>
    </w:r>
    <w:r>
      <w:tab/>
      <w:t>Compiler Construction</w:t>
    </w:r>
    <w:r>
      <w:tab/>
      <w:t>22-02-2019</w:t>
    </w:r>
  </w:p>
  <w:p w:rsidR="00FB79B6" w:rsidRDefault="00FB79B6">
    <w:pPr>
      <w:pStyle w:val="Header"/>
    </w:pPr>
    <w:r>
      <w:t>02-134171-014</w:t>
    </w:r>
    <w:r>
      <w:tab/>
      <w:t>lab_03</w:t>
    </w:r>
    <w: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955CAE"/>
    <w:multiLevelType w:val="hybridMultilevel"/>
    <w:tmpl w:val="B0681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5B2D35"/>
    <w:multiLevelType w:val="hybridMultilevel"/>
    <w:tmpl w:val="EB665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97E571C"/>
    <w:multiLevelType w:val="hybridMultilevel"/>
    <w:tmpl w:val="4766A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9B3011"/>
    <w:multiLevelType w:val="hybridMultilevel"/>
    <w:tmpl w:val="8C0C3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0363DDC"/>
    <w:multiLevelType w:val="hybridMultilevel"/>
    <w:tmpl w:val="924C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BA73CFD"/>
    <w:multiLevelType w:val="hybridMultilevel"/>
    <w:tmpl w:val="00F4F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NjYxNjQ3MzM1sjRW0lEKTi0uzszPAykwqgUA17RDqiwAAAA="/>
  </w:docVars>
  <w:rsids>
    <w:rsidRoot w:val="001F2EEB"/>
    <w:rsid w:val="00092497"/>
    <w:rsid w:val="001B137E"/>
    <w:rsid w:val="001B3331"/>
    <w:rsid w:val="001F2EEB"/>
    <w:rsid w:val="00223161"/>
    <w:rsid w:val="00264518"/>
    <w:rsid w:val="00266DEF"/>
    <w:rsid w:val="00475F3D"/>
    <w:rsid w:val="00482C29"/>
    <w:rsid w:val="004956FF"/>
    <w:rsid w:val="004C0F04"/>
    <w:rsid w:val="004D7C68"/>
    <w:rsid w:val="0062183D"/>
    <w:rsid w:val="006D12A6"/>
    <w:rsid w:val="00730013"/>
    <w:rsid w:val="007645A4"/>
    <w:rsid w:val="00783866"/>
    <w:rsid w:val="008137FE"/>
    <w:rsid w:val="008956B1"/>
    <w:rsid w:val="008B626A"/>
    <w:rsid w:val="008D74F9"/>
    <w:rsid w:val="00B30C00"/>
    <w:rsid w:val="00B84F8C"/>
    <w:rsid w:val="00BA734E"/>
    <w:rsid w:val="00C219FB"/>
    <w:rsid w:val="00C41401"/>
    <w:rsid w:val="00C7797A"/>
    <w:rsid w:val="00CC042B"/>
    <w:rsid w:val="00CE133E"/>
    <w:rsid w:val="00D87282"/>
    <w:rsid w:val="00DC6E84"/>
    <w:rsid w:val="00E12016"/>
    <w:rsid w:val="00E3151B"/>
    <w:rsid w:val="00EF52CE"/>
    <w:rsid w:val="00FB79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39BA15-775D-424A-B308-00BBF31131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3151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12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12A6"/>
  </w:style>
  <w:style w:type="paragraph" w:styleId="Footer">
    <w:name w:val="footer"/>
    <w:basedOn w:val="Normal"/>
    <w:link w:val="FooterChar"/>
    <w:uiPriority w:val="99"/>
    <w:unhideWhenUsed/>
    <w:rsid w:val="006D12A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12A6"/>
  </w:style>
  <w:style w:type="paragraph" w:styleId="ListParagraph">
    <w:name w:val="List Paragraph"/>
    <w:basedOn w:val="Normal"/>
    <w:uiPriority w:val="34"/>
    <w:qFormat/>
    <w:rsid w:val="006D12A6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B84F8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04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042B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8D74F9"/>
  </w:style>
  <w:style w:type="character" w:customStyle="1" w:styleId="pln">
    <w:name w:val="pln"/>
    <w:basedOn w:val="DefaultParagraphFont"/>
    <w:rsid w:val="008D74F9"/>
  </w:style>
  <w:style w:type="character" w:customStyle="1" w:styleId="pun">
    <w:name w:val="pun"/>
    <w:basedOn w:val="DefaultParagraphFont"/>
    <w:rsid w:val="008D74F9"/>
  </w:style>
  <w:style w:type="character" w:customStyle="1" w:styleId="str">
    <w:name w:val="str"/>
    <w:basedOn w:val="DefaultParagraphFont"/>
    <w:rsid w:val="008D74F9"/>
  </w:style>
  <w:style w:type="character" w:customStyle="1" w:styleId="lit">
    <w:name w:val="lit"/>
    <w:basedOn w:val="DefaultParagraphFont"/>
    <w:rsid w:val="008D74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66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6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472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elcome to BUKC</cp:lastModifiedBy>
  <cp:revision>2</cp:revision>
  <dcterms:created xsi:type="dcterms:W3CDTF">2019-02-22T05:40:00Z</dcterms:created>
  <dcterms:modified xsi:type="dcterms:W3CDTF">2019-02-22T05:40:00Z</dcterms:modified>
</cp:coreProperties>
</file>